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A31F1D" w14:textId="77777777" w:rsidR="00C25BA6" w:rsidRDefault="00C25BA6" w:rsidP="00C25BA6">
      <w:pPr>
        <w:pStyle w:val="Heading1"/>
      </w:pPr>
      <w:r w:rsidRPr="00EB518F">
        <w:rPr>
          <w:rFonts w:ascii="Tahoma" w:hAnsi="Tahoma" w:cs="Tahoma"/>
          <w:bCs/>
          <w:noProof/>
          <w:color w:val="000000"/>
          <w:shd w:val="clear" w:color="auto" w:fill="F2F2F2" w:themeFill="background1" w:themeFillShade="F2"/>
          <w:lang w:val="en-GB" w:eastAsia="en-GB"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47609D3B" wp14:editId="607CBF11">
                <wp:simplePos x="0" y="0"/>
                <wp:positionH relativeFrom="column">
                  <wp:posOffset>0</wp:posOffset>
                </wp:positionH>
                <wp:positionV relativeFrom="paragraph">
                  <wp:posOffset>325299</wp:posOffset>
                </wp:positionV>
                <wp:extent cx="6715125" cy="0"/>
                <wp:effectExtent l="0" t="0" r="28575" b="19050"/>
                <wp:wrapNone/>
                <wp:docPr id="7286" name="Straight Connector 7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15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2C78F8C" id="Straight Connector 7286" o:spid="_x0000_s1026" style="position:absolute;z-index:251746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25.6pt" to="528.75pt,2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" strokecolor="#4579b8 [3044]"/>
            </w:pict>
          </mc:Fallback>
        </mc:AlternateContent>
      </w:r>
      <w:r>
        <w:t>My Progress</w:t>
      </w:r>
    </w:p>
    <w:p w14:paraId="29ED78AC" w14:textId="77777777" w:rsidR="00D916C7" w:rsidRDefault="00C25BA6" w:rsidP="00C25BA6">
      <w:r>
        <w:t>Whilst learning Python use the following tick sheet to monitor your progress.</w:t>
      </w:r>
    </w:p>
    <w:p w14:paraId="163B2FDC" w14:textId="77777777" w:rsidR="00961359" w:rsidRDefault="00961359" w:rsidP="00C25BA6">
      <w:r>
        <w:t>Name:</w:t>
      </w:r>
    </w:p>
    <w:p w14:paraId="77A7C86F" w14:textId="77777777" w:rsidR="004B6D47" w:rsidRDefault="004B6D47" w:rsidP="004B6D47">
      <w:pPr>
        <w:pStyle w:val="Heading4"/>
      </w:pPr>
      <w:r w:rsidRPr="004B6D47">
        <w:t>Console, Variable and Creating a program</w:t>
      </w:r>
    </w:p>
    <w:p w14:paraId="7AC14F65" w14:textId="77777777" w:rsidR="004B6D47" w:rsidRPr="004B6D47" w:rsidRDefault="004B6D47" w:rsidP="004B6D47">
      <w:pPr>
        <w:rPr>
          <w:lang w:val="en-GB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50"/>
        <w:gridCol w:w="7655"/>
        <w:gridCol w:w="1276"/>
      </w:tblGrid>
      <w:tr w:rsidR="00C25BA6" w:rsidRPr="00C25BA6" w14:paraId="769B90C9" w14:textId="77777777" w:rsidTr="00C25BA6">
        <w:tc>
          <w:tcPr>
            <w:tcW w:w="850" w:type="dxa"/>
          </w:tcPr>
          <w:p w14:paraId="650FC64F" w14:textId="77777777" w:rsidR="00C25BA6" w:rsidRPr="00C25BA6" w:rsidRDefault="00C25BA6" w:rsidP="00C25BA6">
            <w:pPr>
              <w:rPr>
                <w:b/>
              </w:rPr>
            </w:pPr>
            <w:r w:rsidRPr="00C25BA6">
              <w:rPr>
                <w:b/>
              </w:rPr>
              <w:t>Task</w:t>
            </w:r>
          </w:p>
        </w:tc>
        <w:tc>
          <w:tcPr>
            <w:tcW w:w="7655" w:type="dxa"/>
          </w:tcPr>
          <w:p w14:paraId="29379ED7" w14:textId="77777777" w:rsidR="00C25BA6" w:rsidRPr="00C25BA6" w:rsidRDefault="00C25BA6" w:rsidP="00C25BA6">
            <w:pPr>
              <w:rPr>
                <w:b/>
              </w:rPr>
            </w:pPr>
            <w:r w:rsidRPr="00C25BA6">
              <w:rPr>
                <w:b/>
              </w:rPr>
              <w:t xml:space="preserve">Program </w:t>
            </w:r>
          </w:p>
        </w:tc>
        <w:tc>
          <w:tcPr>
            <w:tcW w:w="1276" w:type="dxa"/>
          </w:tcPr>
          <w:p w14:paraId="55D56549" w14:textId="77777777" w:rsidR="00C25BA6" w:rsidRPr="00C25BA6" w:rsidRDefault="00C25BA6" w:rsidP="00C25BA6">
            <w:pPr>
              <w:rPr>
                <w:b/>
              </w:rPr>
            </w:pPr>
            <w:r w:rsidRPr="00C25BA6">
              <w:rPr>
                <w:b/>
              </w:rPr>
              <w:t>Complete</w:t>
            </w:r>
          </w:p>
        </w:tc>
      </w:tr>
      <w:tr w:rsidR="00C25BA6" w14:paraId="2516A458" w14:textId="77777777" w:rsidTr="00807058">
        <w:tc>
          <w:tcPr>
            <w:tcW w:w="850" w:type="dxa"/>
          </w:tcPr>
          <w:p w14:paraId="490E651B" w14:textId="77777777" w:rsidR="00C25BA6" w:rsidRDefault="004B6D47" w:rsidP="00C25BA6">
            <w:r>
              <w:t>1.1</w:t>
            </w:r>
          </w:p>
        </w:tc>
        <w:tc>
          <w:tcPr>
            <w:tcW w:w="7655" w:type="dxa"/>
          </w:tcPr>
          <w:p w14:paraId="4849A0D6" w14:textId="77777777" w:rsidR="00C25BA6" w:rsidRDefault="004B6D47" w:rsidP="00C25BA6">
            <w:r>
              <w:t>Basic Command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4BAC1E63" w14:textId="77777777" w:rsidR="00C25BA6" w:rsidRDefault="00C25BA6" w:rsidP="00C25BA6"/>
        </w:tc>
      </w:tr>
      <w:tr w:rsidR="00C25BA6" w14:paraId="74B09368" w14:textId="77777777" w:rsidTr="00807058">
        <w:tc>
          <w:tcPr>
            <w:tcW w:w="850" w:type="dxa"/>
          </w:tcPr>
          <w:p w14:paraId="70AB786A" w14:textId="77777777" w:rsidR="00C25BA6" w:rsidRDefault="004B6D47" w:rsidP="00C25BA6">
            <w:r>
              <w:t>1.2</w:t>
            </w:r>
          </w:p>
        </w:tc>
        <w:tc>
          <w:tcPr>
            <w:tcW w:w="7655" w:type="dxa"/>
          </w:tcPr>
          <w:p w14:paraId="7D378067" w14:textId="77777777" w:rsidR="00C25BA6" w:rsidRDefault="004B6D47" w:rsidP="00C25BA6">
            <w:r>
              <w:t>Creating Variable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5545E009" w14:textId="77777777" w:rsidR="00C25BA6" w:rsidRDefault="00C25BA6" w:rsidP="00C25BA6"/>
        </w:tc>
      </w:tr>
      <w:tr w:rsidR="00C25BA6" w14:paraId="783CDDD0" w14:textId="77777777" w:rsidTr="00807058">
        <w:tc>
          <w:tcPr>
            <w:tcW w:w="850" w:type="dxa"/>
          </w:tcPr>
          <w:p w14:paraId="3513EA54" w14:textId="77777777" w:rsidR="00C25BA6" w:rsidRDefault="004B6D47" w:rsidP="00C25BA6">
            <w:r>
              <w:t>1.3</w:t>
            </w:r>
          </w:p>
        </w:tc>
        <w:tc>
          <w:tcPr>
            <w:tcW w:w="7655" w:type="dxa"/>
          </w:tcPr>
          <w:p w14:paraId="58116192" w14:textId="77777777" w:rsidR="00C25BA6" w:rsidRDefault="004B6D47" w:rsidP="00C25BA6">
            <w:r>
              <w:t>Assigning values to variable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2DD8FBB3" w14:textId="77777777" w:rsidR="00C25BA6" w:rsidRDefault="00C25BA6" w:rsidP="00C25BA6"/>
        </w:tc>
      </w:tr>
      <w:tr w:rsidR="00C25BA6" w14:paraId="2D900089" w14:textId="77777777" w:rsidTr="00807058">
        <w:tc>
          <w:tcPr>
            <w:tcW w:w="850" w:type="dxa"/>
          </w:tcPr>
          <w:p w14:paraId="521661F5" w14:textId="77777777" w:rsidR="00C25BA6" w:rsidRDefault="004B6D47" w:rsidP="00C25BA6">
            <w:r>
              <w:t>1.4</w:t>
            </w:r>
          </w:p>
        </w:tc>
        <w:tc>
          <w:tcPr>
            <w:tcW w:w="7655" w:type="dxa"/>
          </w:tcPr>
          <w:p w14:paraId="3FB8D556" w14:textId="77777777" w:rsidR="00C25BA6" w:rsidRDefault="004B6D47" w:rsidP="00C25BA6">
            <w:r>
              <w:t>Variable Type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30DD1C36" w14:textId="77777777" w:rsidR="00C25BA6" w:rsidRDefault="00C25BA6" w:rsidP="00C25BA6"/>
        </w:tc>
      </w:tr>
      <w:tr w:rsidR="004B6D47" w14:paraId="3171B1F0" w14:textId="77777777" w:rsidTr="00807058">
        <w:tc>
          <w:tcPr>
            <w:tcW w:w="850" w:type="dxa"/>
          </w:tcPr>
          <w:p w14:paraId="08715519" w14:textId="77777777" w:rsidR="004B6D47" w:rsidRDefault="004B6D47" w:rsidP="00C25BA6">
            <w:r>
              <w:t>1.5</w:t>
            </w:r>
          </w:p>
        </w:tc>
        <w:tc>
          <w:tcPr>
            <w:tcW w:w="7655" w:type="dxa"/>
          </w:tcPr>
          <w:p w14:paraId="7EDA64F0" w14:textId="77777777" w:rsidR="004B6D47" w:rsidRDefault="004B6D47" w:rsidP="00C25BA6">
            <w:r>
              <w:t>Type Conversion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1B5F489F" w14:textId="77777777" w:rsidR="004B6D47" w:rsidRDefault="004B6D47" w:rsidP="00C25BA6"/>
        </w:tc>
      </w:tr>
      <w:tr w:rsidR="004B6D47" w14:paraId="686713A7" w14:textId="77777777" w:rsidTr="00807058">
        <w:tc>
          <w:tcPr>
            <w:tcW w:w="850" w:type="dxa"/>
          </w:tcPr>
          <w:p w14:paraId="71C4042C" w14:textId="77777777" w:rsidR="004B6D47" w:rsidRDefault="004B6D47" w:rsidP="00C25BA6">
            <w:r>
              <w:t>1.6</w:t>
            </w:r>
          </w:p>
        </w:tc>
        <w:tc>
          <w:tcPr>
            <w:tcW w:w="7655" w:type="dxa"/>
          </w:tcPr>
          <w:p w14:paraId="07E110D6" w14:textId="77777777" w:rsidR="004B6D47" w:rsidRDefault="004B6D47" w:rsidP="00C25BA6">
            <w:r>
              <w:t>Correcting Error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604F972A" w14:textId="77777777" w:rsidR="004B6D47" w:rsidRDefault="004B6D47" w:rsidP="00C25BA6"/>
        </w:tc>
      </w:tr>
      <w:tr w:rsidR="004B6D47" w14:paraId="7711056A" w14:textId="77777777" w:rsidTr="00807058">
        <w:tc>
          <w:tcPr>
            <w:tcW w:w="850" w:type="dxa"/>
          </w:tcPr>
          <w:p w14:paraId="5569CF00" w14:textId="77777777" w:rsidR="004B6D47" w:rsidRDefault="004B6D47" w:rsidP="00C25BA6">
            <w:r>
              <w:t>1.7</w:t>
            </w:r>
          </w:p>
        </w:tc>
        <w:tc>
          <w:tcPr>
            <w:tcW w:w="7655" w:type="dxa"/>
          </w:tcPr>
          <w:p w14:paraId="57370AF7" w14:textId="77777777" w:rsidR="004B6D47" w:rsidRDefault="004B6D47" w:rsidP="00C25BA6">
            <w:r>
              <w:t>Your first program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75AC8902" w14:textId="77777777" w:rsidR="004B6D47" w:rsidRDefault="004B6D47" w:rsidP="00C25BA6"/>
        </w:tc>
      </w:tr>
      <w:tr w:rsidR="004B6D47" w14:paraId="53949F46" w14:textId="77777777" w:rsidTr="00807058">
        <w:tc>
          <w:tcPr>
            <w:tcW w:w="850" w:type="dxa"/>
          </w:tcPr>
          <w:p w14:paraId="63099EBA" w14:textId="77777777" w:rsidR="004B6D47" w:rsidRDefault="004B6D47" w:rsidP="00C25BA6">
            <w:r>
              <w:t>1.8</w:t>
            </w:r>
          </w:p>
        </w:tc>
        <w:tc>
          <w:tcPr>
            <w:tcW w:w="7655" w:type="dxa"/>
          </w:tcPr>
          <w:p w14:paraId="031B4314" w14:textId="77777777" w:rsidR="004B6D47" w:rsidRDefault="004B6D47" w:rsidP="00C25BA6">
            <w:r>
              <w:t>Add two number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47E91342" w14:textId="77777777" w:rsidR="004B6D47" w:rsidRDefault="004B6D47" w:rsidP="00C25BA6"/>
        </w:tc>
      </w:tr>
      <w:tr w:rsidR="004B6D47" w14:paraId="4FA4E145" w14:textId="77777777" w:rsidTr="00807058">
        <w:tc>
          <w:tcPr>
            <w:tcW w:w="850" w:type="dxa"/>
          </w:tcPr>
          <w:p w14:paraId="07AF182D" w14:textId="77777777" w:rsidR="004B6D47" w:rsidRDefault="004B6D47" w:rsidP="00C25BA6">
            <w:r>
              <w:t>1.9</w:t>
            </w:r>
          </w:p>
        </w:tc>
        <w:tc>
          <w:tcPr>
            <w:tcW w:w="7655" w:type="dxa"/>
          </w:tcPr>
          <w:p w14:paraId="633F1E5C" w14:textId="77777777" w:rsidR="004B6D47" w:rsidRDefault="004B6D47" w:rsidP="00C25BA6">
            <w:r>
              <w:t xml:space="preserve">Add surname and </w:t>
            </w:r>
            <w:proofErr w:type="spellStart"/>
            <w:r>
              <w:t>firstname</w:t>
            </w:r>
            <w:proofErr w:type="spellEnd"/>
          </w:p>
        </w:tc>
        <w:tc>
          <w:tcPr>
            <w:tcW w:w="1276" w:type="dxa"/>
            <w:shd w:val="clear" w:color="auto" w:fill="C2D69B" w:themeFill="accent3" w:themeFillTint="99"/>
          </w:tcPr>
          <w:p w14:paraId="077C891D" w14:textId="77777777" w:rsidR="004B6D47" w:rsidRDefault="004B6D47" w:rsidP="00C25BA6"/>
        </w:tc>
      </w:tr>
      <w:tr w:rsidR="004B6D47" w14:paraId="7E31B637" w14:textId="77777777" w:rsidTr="00807058">
        <w:tc>
          <w:tcPr>
            <w:tcW w:w="850" w:type="dxa"/>
          </w:tcPr>
          <w:p w14:paraId="0362F5B4" w14:textId="77777777" w:rsidR="004B6D47" w:rsidRDefault="004B6D47" w:rsidP="00C25BA6">
            <w:r>
              <w:t>1.10</w:t>
            </w:r>
          </w:p>
        </w:tc>
        <w:tc>
          <w:tcPr>
            <w:tcW w:w="7655" w:type="dxa"/>
          </w:tcPr>
          <w:p w14:paraId="0678A182" w14:textId="77777777" w:rsidR="004B6D47" w:rsidRDefault="004B6D47" w:rsidP="00C25BA6">
            <w:r>
              <w:t xml:space="preserve">Sum of three numbers 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5CD8A4A8" w14:textId="77777777" w:rsidR="004B6D47" w:rsidRDefault="004B6D47" w:rsidP="00C25BA6"/>
        </w:tc>
      </w:tr>
      <w:tr w:rsidR="004B6D47" w14:paraId="311CF355" w14:textId="77777777" w:rsidTr="00807058">
        <w:tc>
          <w:tcPr>
            <w:tcW w:w="850" w:type="dxa"/>
          </w:tcPr>
          <w:p w14:paraId="54285F7B" w14:textId="77777777" w:rsidR="004B6D47" w:rsidRDefault="004B6D47" w:rsidP="00C25BA6">
            <w:r>
              <w:t>1.11</w:t>
            </w:r>
          </w:p>
        </w:tc>
        <w:tc>
          <w:tcPr>
            <w:tcW w:w="7655" w:type="dxa"/>
          </w:tcPr>
          <w:p w14:paraId="2BE3C322" w14:textId="77777777" w:rsidR="004B6D47" w:rsidRDefault="004B6D47" w:rsidP="00C25BA6">
            <w:r>
              <w:t>Calculate Volume of water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5BC1B3D6" w14:textId="77777777" w:rsidR="004B6D47" w:rsidRDefault="004B6D47" w:rsidP="00C25BA6"/>
        </w:tc>
      </w:tr>
    </w:tbl>
    <w:p w14:paraId="3EAFCE82" w14:textId="77777777" w:rsidR="00C25BA6" w:rsidRDefault="00C25BA6" w:rsidP="00C25BA6"/>
    <w:p w14:paraId="799227C4" w14:textId="77777777" w:rsidR="004B6D47" w:rsidRDefault="004B6D47" w:rsidP="004B6D47">
      <w:pPr>
        <w:pStyle w:val="Heading4"/>
      </w:pPr>
      <w:r>
        <w:t>Selection</w:t>
      </w:r>
    </w:p>
    <w:p w14:paraId="770C8289" w14:textId="77777777" w:rsidR="004B6D47" w:rsidRDefault="004B6D47" w:rsidP="004B6D47">
      <w:pPr>
        <w:pStyle w:val="Heading4"/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50"/>
        <w:gridCol w:w="7655"/>
        <w:gridCol w:w="1276"/>
      </w:tblGrid>
      <w:tr w:rsidR="004B6D47" w:rsidRPr="00C25BA6" w14:paraId="5B27DA28" w14:textId="77777777" w:rsidTr="007C3F25">
        <w:tc>
          <w:tcPr>
            <w:tcW w:w="850" w:type="dxa"/>
          </w:tcPr>
          <w:p w14:paraId="35F8B72F" w14:textId="77777777" w:rsidR="004B6D47" w:rsidRPr="00C25BA6" w:rsidRDefault="004B6D47" w:rsidP="007C3F25">
            <w:pPr>
              <w:rPr>
                <w:b/>
              </w:rPr>
            </w:pPr>
            <w:r w:rsidRPr="00C25BA6">
              <w:rPr>
                <w:b/>
              </w:rPr>
              <w:t>Task</w:t>
            </w:r>
          </w:p>
        </w:tc>
        <w:tc>
          <w:tcPr>
            <w:tcW w:w="7655" w:type="dxa"/>
          </w:tcPr>
          <w:p w14:paraId="219851D4" w14:textId="77777777" w:rsidR="004B6D47" w:rsidRPr="00C25BA6" w:rsidRDefault="004B6D47" w:rsidP="007C3F25">
            <w:pPr>
              <w:rPr>
                <w:b/>
              </w:rPr>
            </w:pPr>
            <w:r w:rsidRPr="00C25BA6">
              <w:rPr>
                <w:b/>
              </w:rPr>
              <w:t xml:space="preserve">Program </w:t>
            </w:r>
          </w:p>
        </w:tc>
        <w:tc>
          <w:tcPr>
            <w:tcW w:w="1276" w:type="dxa"/>
          </w:tcPr>
          <w:p w14:paraId="6B87FDFE" w14:textId="77777777" w:rsidR="004B6D47" w:rsidRPr="00C25BA6" w:rsidRDefault="004B6D47" w:rsidP="007C3F25">
            <w:pPr>
              <w:rPr>
                <w:b/>
              </w:rPr>
            </w:pPr>
            <w:r w:rsidRPr="00C25BA6">
              <w:rPr>
                <w:b/>
              </w:rPr>
              <w:t>Complete</w:t>
            </w:r>
          </w:p>
        </w:tc>
      </w:tr>
      <w:tr w:rsidR="004B6D47" w14:paraId="2E43B943" w14:textId="77777777" w:rsidTr="00807058">
        <w:tc>
          <w:tcPr>
            <w:tcW w:w="850" w:type="dxa"/>
          </w:tcPr>
          <w:p w14:paraId="22E90521" w14:textId="77777777" w:rsidR="004B6D47" w:rsidRDefault="004B6D47" w:rsidP="007C3F25">
            <w:r>
              <w:t>2.1</w:t>
            </w:r>
          </w:p>
        </w:tc>
        <w:tc>
          <w:tcPr>
            <w:tcW w:w="7655" w:type="dxa"/>
          </w:tcPr>
          <w:p w14:paraId="6076793C" w14:textId="5AB93726" w:rsidR="004B6D47" w:rsidRDefault="004B6D47" w:rsidP="007C3F25">
            <w:r>
              <w:t>Display if two numbers the same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3C15E01E" w14:textId="77777777" w:rsidR="004B6D47" w:rsidRDefault="004B6D47" w:rsidP="007C3F25"/>
        </w:tc>
      </w:tr>
      <w:tr w:rsidR="004B6D47" w14:paraId="01780F96" w14:textId="77777777" w:rsidTr="00807058">
        <w:tc>
          <w:tcPr>
            <w:tcW w:w="850" w:type="dxa"/>
          </w:tcPr>
          <w:p w14:paraId="77271B6C" w14:textId="77777777" w:rsidR="004B6D47" w:rsidRDefault="004B6D47" w:rsidP="007C3F25">
            <w:r>
              <w:t>2.2</w:t>
            </w:r>
          </w:p>
        </w:tc>
        <w:tc>
          <w:tcPr>
            <w:tcW w:w="7655" w:type="dxa"/>
          </w:tcPr>
          <w:p w14:paraId="32540781" w14:textId="77777777" w:rsidR="004B6D47" w:rsidRDefault="004B6D47" w:rsidP="007C3F25">
            <w:r>
              <w:t>Display largest of two number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5CB0B0B6" w14:textId="77777777" w:rsidR="004B6D47" w:rsidRDefault="004B6D47" w:rsidP="007C3F25"/>
        </w:tc>
      </w:tr>
      <w:tr w:rsidR="004B6D47" w14:paraId="737B5FF4" w14:textId="77777777" w:rsidTr="00807058">
        <w:tc>
          <w:tcPr>
            <w:tcW w:w="850" w:type="dxa"/>
          </w:tcPr>
          <w:p w14:paraId="75FA9C52" w14:textId="77777777" w:rsidR="004B6D47" w:rsidRDefault="004B6D47" w:rsidP="007C3F25">
            <w:r>
              <w:t>2.3</w:t>
            </w:r>
          </w:p>
        </w:tc>
        <w:tc>
          <w:tcPr>
            <w:tcW w:w="7655" w:type="dxa"/>
          </w:tcPr>
          <w:p w14:paraId="2A4BE3C9" w14:textId="77777777" w:rsidR="004B6D47" w:rsidRDefault="008F6AD0" w:rsidP="007C3F25">
            <w:r>
              <w:t>Display smallest of three number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3C6E6DE9" w14:textId="77777777" w:rsidR="004B6D47" w:rsidRDefault="004B6D47" w:rsidP="007C3F25"/>
        </w:tc>
      </w:tr>
      <w:tr w:rsidR="004B6D47" w14:paraId="612AB226" w14:textId="77777777" w:rsidTr="00807058">
        <w:tc>
          <w:tcPr>
            <w:tcW w:w="850" w:type="dxa"/>
          </w:tcPr>
          <w:p w14:paraId="5F1D0B73" w14:textId="77777777" w:rsidR="004B6D47" w:rsidRDefault="004B6D47" w:rsidP="007C3F25">
            <w:r>
              <w:t>2.4</w:t>
            </w:r>
          </w:p>
        </w:tc>
        <w:tc>
          <w:tcPr>
            <w:tcW w:w="7655" w:type="dxa"/>
          </w:tcPr>
          <w:p w14:paraId="784D25B2" w14:textId="77777777" w:rsidR="004B6D47" w:rsidRDefault="008F6AD0" w:rsidP="007C3F25">
            <w:r>
              <w:t>Input age and display if can drive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42AC2596" w14:textId="77777777" w:rsidR="004B6D47" w:rsidRDefault="004B6D47" w:rsidP="007C3F25"/>
        </w:tc>
      </w:tr>
      <w:tr w:rsidR="004B6D47" w14:paraId="55ED3DA1" w14:textId="77777777" w:rsidTr="00807058">
        <w:tc>
          <w:tcPr>
            <w:tcW w:w="850" w:type="dxa"/>
          </w:tcPr>
          <w:p w14:paraId="3E0140A9" w14:textId="77777777" w:rsidR="004B6D47" w:rsidRDefault="008F6AD0" w:rsidP="007C3F25">
            <w:r>
              <w:t>2.5</w:t>
            </w:r>
          </w:p>
        </w:tc>
        <w:tc>
          <w:tcPr>
            <w:tcW w:w="7655" w:type="dxa"/>
          </w:tcPr>
          <w:p w14:paraId="511A599A" w14:textId="77777777" w:rsidR="004B6D47" w:rsidRDefault="008F6AD0" w:rsidP="007C3F25">
            <w:r>
              <w:t>Input three numbers and display the largest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7AEC4A59" w14:textId="77777777" w:rsidR="004B6D47" w:rsidRDefault="004B6D47" w:rsidP="007C3F25"/>
        </w:tc>
      </w:tr>
      <w:tr w:rsidR="004B6D47" w14:paraId="2C641AD7" w14:textId="77777777" w:rsidTr="00807058">
        <w:tc>
          <w:tcPr>
            <w:tcW w:w="850" w:type="dxa"/>
          </w:tcPr>
          <w:p w14:paraId="096228BA" w14:textId="77777777" w:rsidR="004B6D47" w:rsidRDefault="008F6AD0" w:rsidP="007C3F25">
            <w:r>
              <w:t>2</w:t>
            </w:r>
            <w:r w:rsidR="004B6D47">
              <w:t>.6</w:t>
            </w:r>
          </w:p>
        </w:tc>
        <w:tc>
          <w:tcPr>
            <w:tcW w:w="7655" w:type="dxa"/>
          </w:tcPr>
          <w:p w14:paraId="15C115E1" w14:textId="77777777" w:rsidR="004B6D47" w:rsidRDefault="008F6AD0" w:rsidP="007C3F25">
            <w:r>
              <w:t>Program to display month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2B7115F5" w14:textId="77777777" w:rsidR="004B6D47" w:rsidRDefault="004B6D47" w:rsidP="007C3F25"/>
        </w:tc>
      </w:tr>
      <w:tr w:rsidR="004B6D47" w14:paraId="224CA1C3" w14:textId="77777777" w:rsidTr="00807058">
        <w:tc>
          <w:tcPr>
            <w:tcW w:w="850" w:type="dxa"/>
          </w:tcPr>
          <w:p w14:paraId="176684D9" w14:textId="77777777" w:rsidR="004B6D47" w:rsidRDefault="008F6AD0" w:rsidP="007C3F25">
            <w:r>
              <w:t>2.7</w:t>
            </w:r>
          </w:p>
        </w:tc>
        <w:tc>
          <w:tcPr>
            <w:tcW w:w="7655" w:type="dxa"/>
          </w:tcPr>
          <w:p w14:paraId="53032B08" w14:textId="77777777" w:rsidR="004B6D47" w:rsidRDefault="008F6AD0" w:rsidP="007C3F25">
            <w:r>
              <w:t>Enter water temp and display state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3B96C692" w14:textId="77777777" w:rsidR="004B6D47" w:rsidRDefault="004B6D47" w:rsidP="007C3F25"/>
        </w:tc>
      </w:tr>
      <w:tr w:rsidR="004B6D47" w14:paraId="27D28914" w14:textId="77777777" w:rsidTr="00807058">
        <w:tc>
          <w:tcPr>
            <w:tcW w:w="850" w:type="dxa"/>
          </w:tcPr>
          <w:p w14:paraId="70E67DB2" w14:textId="77777777" w:rsidR="004B6D47" w:rsidRDefault="008F6AD0" w:rsidP="007C3F25">
            <w:r>
              <w:t>2.8</w:t>
            </w:r>
          </w:p>
        </w:tc>
        <w:tc>
          <w:tcPr>
            <w:tcW w:w="7655" w:type="dxa"/>
          </w:tcPr>
          <w:p w14:paraId="5570F6EC" w14:textId="77777777" w:rsidR="004B6D47" w:rsidRDefault="008F6AD0" w:rsidP="007C3F25">
            <w:r>
              <w:t>Payroll program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69BD8CE1" w14:textId="77777777" w:rsidR="004B6D47" w:rsidRDefault="004B6D47" w:rsidP="007C3F25"/>
        </w:tc>
      </w:tr>
      <w:tr w:rsidR="004B6D47" w14:paraId="2A4B10F3" w14:textId="77777777" w:rsidTr="00807058">
        <w:tc>
          <w:tcPr>
            <w:tcW w:w="850" w:type="dxa"/>
          </w:tcPr>
          <w:p w14:paraId="52E188F9" w14:textId="77777777" w:rsidR="004B6D47" w:rsidRDefault="008F6AD0" w:rsidP="007C3F25">
            <w:r>
              <w:t>2.9</w:t>
            </w:r>
          </w:p>
        </w:tc>
        <w:tc>
          <w:tcPr>
            <w:tcW w:w="7655" w:type="dxa"/>
          </w:tcPr>
          <w:p w14:paraId="3150A7F4" w14:textId="77777777" w:rsidR="004B6D47" w:rsidRDefault="008F6AD0" w:rsidP="007C3F25">
            <w:r>
              <w:t>Display largest using logical operator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7E47F9E7" w14:textId="77777777" w:rsidR="004B6D47" w:rsidRDefault="004B6D47" w:rsidP="007C3F25"/>
        </w:tc>
      </w:tr>
      <w:tr w:rsidR="004B6D47" w14:paraId="7E109EB5" w14:textId="77777777" w:rsidTr="00807058">
        <w:tc>
          <w:tcPr>
            <w:tcW w:w="850" w:type="dxa"/>
          </w:tcPr>
          <w:p w14:paraId="1CD601D6" w14:textId="77777777" w:rsidR="004B6D47" w:rsidRDefault="008F6AD0" w:rsidP="007C3F25">
            <w:r>
              <w:t>2.10</w:t>
            </w:r>
          </w:p>
        </w:tc>
        <w:tc>
          <w:tcPr>
            <w:tcW w:w="7655" w:type="dxa"/>
          </w:tcPr>
          <w:p w14:paraId="59113420" w14:textId="77777777" w:rsidR="004B6D47" w:rsidRDefault="008F6AD0" w:rsidP="007C3F25">
            <w:r>
              <w:t>Display Grade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0409911C" w14:textId="77777777" w:rsidR="004B6D47" w:rsidRDefault="004B6D47" w:rsidP="007C3F25"/>
        </w:tc>
      </w:tr>
      <w:tr w:rsidR="004B6D47" w14:paraId="080AAE86" w14:textId="77777777" w:rsidTr="00807058">
        <w:tc>
          <w:tcPr>
            <w:tcW w:w="850" w:type="dxa"/>
          </w:tcPr>
          <w:p w14:paraId="5EA58727" w14:textId="77777777" w:rsidR="004B6D47" w:rsidRDefault="008F6AD0" w:rsidP="008F6AD0">
            <w:r>
              <w:t>2</w:t>
            </w:r>
            <w:r w:rsidR="004B6D47">
              <w:t>.11</w:t>
            </w:r>
          </w:p>
        </w:tc>
        <w:tc>
          <w:tcPr>
            <w:tcW w:w="7655" w:type="dxa"/>
          </w:tcPr>
          <w:p w14:paraId="0F3ED7AF" w14:textId="77777777" w:rsidR="004B6D47" w:rsidRDefault="008F6AD0" w:rsidP="007C3F25">
            <w:r>
              <w:t>No of days in a month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78E5195B" w14:textId="77777777" w:rsidR="004B6D47" w:rsidRDefault="004B6D47" w:rsidP="007C3F25"/>
        </w:tc>
      </w:tr>
      <w:tr w:rsidR="008F6AD0" w14:paraId="18B6A4A2" w14:textId="77777777" w:rsidTr="00807058">
        <w:tc>
          <w:tcPr>
            <w:tcW w:w="850" w:type="dxa"/>
          </w:tcPr>
          <w:p w14:paraId="1CD604E7" w14:textId="77777777" w:rsidR="008F6AD0" w:rsidRDefault="008F6AD0" w:rsidP="008F6AD0">
            <w:r>
              <w:t>2.12</w:t>
            </w:r>
          </w:p>
        </w:tc>
        <w:tc>
          <w:tcPr>
            <w:tcW w:w="7655" w:type="dxa"/>
          </w:tcPr>
          <w:p w14:paraId="5986CA90" w14:textId="77777777" w:rsidR="008F6AD0" w:rsidRDefault="008F6AD0" w:rsidP="007C3F25">
            <w:r>
              <w:t>Calculate leap year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2315DC71" w14:textId="77777777" w:rsidR="008F6AD0" w:rsidRDefault="008F6AD0" w:rsidP="007C3F25"/>
        </w:tc>
      </w:tr>
      <w:tr w:rsidR="008F6AD0" w14:paraId="206F29C5" w14:textId="77777777" w:rsidTr="00807058">
        <w:tc>
          <w:tcPr>
            <w:tcW w:w="850" w:type="dxa"/>
          </w:tcPr>
          <w:p w14:paraId="31D69C91" w14:textId="77777777" w:rsidR="008F6AD0" w:rsidRDefault="008F6AD0" w:rsidP="008F6AD0">
            <w:r>
              <w:t>2.13</w:t>
            </w:r>
          </w:p>
        </w:tc>
        <w:tc>
          <w:tcPr>
            <w:tcW w:w="7655" w:type="dxa"/>
          </w:tcPr>
          <w:p w14:paraId="1141259E" w14:textId="77777777" w:rsidR="008F6AD0" w:rsidRDefault="008F6AD0" w:rsidP="007C3F25">
            <w:r>
              <w:t>Display Date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0B4CE80E" w14:textId="77777777" w:rsidR="008F6AD0" w:rsidRDefault="008F6AD0" w:rsidP="007C3F25"/>
        </w:tc>
      </w:tr>
      <w:tr w:rsidR="008F6AD0" w14:paraId="7A181DAF" w14:textId="77777777" w:rsidTr="00807058">
        <w:tc>
          <w:tcPr>
            <w:tcW w:w="850" w:type="dxa"/>
          </w:tcPr>
          <w:p w14:paraId="63A22562" w14:textId="77777777" w:rsidR="008F6AD0" w:rsidRDefault="008F6AD0" w:rsidP="008F6AD0">
            <w:r>
              <w:t>2.14</w:t>
            </w:r>
          </w:p>
        </w:tc>
        <w:tc>
          <w:tcPr>
            <w:tcW w:w="7655" w:type="dxa"/>
          </w:tcPr>
          <w:p w14:paraId="5E8110FE" w14:textId="77777777" w:rsidR="008F6AD0" w:rsidRDefault="008F6AD0" w:rsidP="007C3F25">
            <w:r>
              <w:t>Interpret Date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1875CBCC" w14:textId="77777777" w:rsidR="008F6AD0" w:rsidRDefault="008F6AD0" w:rsidP="007C3F25"/>
        </w:tc>
      </w:tr>
    </w:tbl>
    <w:p w14:paraId="0A37B4D8" w14:textId="77777777" w:rsidR="008F6AD0" w:rsidRDefault="008F6AD0" w:rsidP="004B6D47">
      <w:pPr>
        <w:pStyle w:val="Heading4"/>
      </w:pPr>
    </w:p>
    <w:p w14:paraId="16217619" w14:textId="77777777" w:rsidR="008F6AD0" w:rsidRDefault="008F6AD0" w:rsidP="008F6AD0">
      <w:pPr>
        <w:rPr>
          <w:sz w:val="28"/>
          <w:szCs w:val="28"/>
          <w:lang w:val="en-GB"/>
        </w:rPr>
      </w:pPr>
      <w:r>
        <w:br w:type="page"/>
      </w:r>
    </w:p>
    <w:p w14:paraId="1CBC5654" w14:textId="77777777" w:rsidR="008F6AD0" w:rsidRDefault="008F6AD0" w:rsidP="008F6AD0">
      <w:pPr>
        <w:pStyle w:val="Heading4"/>
      </w:pPr>
      <w:r w:rsidRPr="008F6AD0">
        <w:lastRenderedPageBreak/>
        <w:t>Iteration</w:t>
      </w:r>
    </w:p>
    <w:p w14:paraId="0048A5AB" w14:textId="77777777" w:rsidR="008F6AD0" w:rsidRPr="008F6AD0" w:rsidRDefault="008F6AD0" w:rsidP="008F6AD0">
      <w:pPr>
        <w:rPr>
          <w:lang w:val="en-GB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50"/>
        <w:gridCol w:w="7655"/>
        <w:gridCol w:w="1276"/>
      </w:tblGrid>
      <w:tr w:rsidR="008F6AD0" w:rsidRPr="00C25BA6" w14:paraId="1BFA743B" w14:textId="77777777" w:rsidTr="007C3F25">
        <w:tc>
          <w:tcPr>
            <w:tcW w:w="850" w:type="dxa"/>
          </w:tcPr>
          <w:p w14:paraId="7E0839BB" w14:textId="77777777" w:rsidR="008F6AD0" w:rsidRPr="00C25BA6" w:rsidRDefault="008F6AD0" w:rsidP="007C3F25">
            <w:pPr>
              <w:rPr>
                <w:b/>
              </w:rPr>
            </w:pPr>
            <w:r w:rsidRPr="00C25BA6">
              <w:rPr>
                <w:b/>
              </w:rPr>
              <w:t>Task</w:t>
            </w:r>
          </w:p>
        </w:tc>
        <w:tc>
          <w:tcPr>
            <w:tcW w:w="7655" w:type="dxa"/>
          </w:tcPr>
          <w:p w14:paraId="1C9BA603" w14:textId="77777777" w:rsidR="008F6AD0" w:rsidRPr="00C25BA6" w:rsidRDefault="008F6AD0" w:rsidP="007C3F25">
            <w:pPr>
              <w:rPr>
                <w:b/>
              </w:rPr>
            </w:pPr>
            <w:r w:rsidRPr="00C25BA6">
              <w:rPr>
                <w:b/>
              </w:rPr>
              <w:t xml:space="preserve">Program </w:t>
            </w:r>
          </w:p>
        </w:tc>
        <w:tc>
          <w:tcPr>
            <w:tcW w:w="1276" w:type="dxa"/>
          </w:tcPr>
          <w:p w14:paraId="1A3C7252" w14:textId="77777777" w:rsidR="008F6AD0" w:rsidRPr="00C25BA6" w:rsidRDefault="008F6AD0" w:rsidP="007C3F25">
            <w:pPr>
              <w:rPr>
                <w:b/>
              </w:rPr>
            </w:pPr>
            <w:r w:rsidRPr="00C25BA6">
              <w:rPr>
                <w:b/>
              </w:rPr>
              <w:t>Complete</w:t>
            </w:r>
          </w:p>
        </w:tc>
      </w:tr>
      <w:tr w:rsidR="008F6AD0" w14:paraId="1C8643CB" w14:textId="77777777" w:rsidTr="00807058">
        <w:tc>
          <w:tcPr>
            <w:tcW w:w="850" w:type="dxa"/>
          </w:tcPr>
          <w:p w14:paraId="7249B700" w14:textId="77777777" w:rsidR="008F6AD0" w:rsidRDefault="008F6AD0" w:rsidP="007C3F25">
            <w:r>
              <w:t>3.1</w:t>
            </w:r>
          </w:p>
        </w:tc>
        <w:tc>
          <w:tcPr>
            <w:tcW w:w="7655" w:type="dxa"/>
          </w:tcPr>
          <w:p w14:paraId="10FE645A" w14:textId="77777777" w:rsidR="008F6AD0" w:rsidRDefault="008F6AD0" w:rsidP="007C3F25">
            <w:r>
              <w:t>Display “hello” 4 time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0A5C9329" w14:textId="77777777" w:rsidR="008F6AD0" w:rsidRDefault="008F6AD0" w:rsidP="007C3F25"/>
        </w:tc>
      </w:tr>
      <w:tr w:rsidR="008F6AD0" w14:paraId="77DEE706" w14:textId="77777777" w:rsidTr="00807058">
        <w:tc>
          <w:tcPr>
            <w:tcW w:w="850" w:type="dxa"/>
          </w:tcPr>
          <w:p w14:paraId="65E3898D" w14:textId="77777777" w:rsidR="008F6AD0" w:rsidRDefault="008F6AD0" w:rsidP="007C3F25">
            <w:r>
              <w:t>3.2</w:t>
            </w:r>
          </w:p>
        </w:tc>
        <w:tc>
          <w:tcPr>
            <w:tcW w:w="7655" w:type="dxa"/>
          </w:tcPr>
          <w:p w14:paraId="6520D903" w14:textId="77777777" w:rsidR="008F6AD0" w:rsidRDefault="008F6AD0" w:rsidP="007C3F25">
            <w:r>
              <w:t>Display message number of time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38322C6B" w14:textId="77777777" w:rsidR="008F6AD0" w:rsidRDefault="008F6AD0" w:rsidP="007C3F25"/>
        </w:tc>
      </w:tr>
      <w:tr w:rsidR="008F6AD0" w14:paraId="38A72722" w14:textId="77777777" w:rsidTr="00807058">
        <w:tc>
          <w:tcPr>
            <w:tcW w:w="850" w:type="dxa"/>
          </w:tcPr>
          <w:p w14:paraId="3D51CF6F" w14:textId="77777777" w:rsidR="008F6AD0" w:rsidRDefault="008F6AD0" w:rsidP="007C3F25">
            <w:r>
              <w:t>3.3</w:t>
            </w:r>
          </w:p>
        </w:tc>
        <w:tc>
          <w:tcPr>
            <w:tcW w:w="7655" w:type="dxa"/>
          </w:tcPr>
          <w:p w14:paraId="068FB1B7" w14:textId="77777777" w:rsidR="008F6AD0" w:rsidRDefault="008F6AD0" w:rsidP="007C3F25">
            <w:r>
              <w:t>Display smallest of three number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51A16B88" w14:textId="77777777" w:rsidR="008F6AD0" w:rsidRDefault="008F6AD0" w:rsidP="007C3F25"/>
        </w:tc>
      </w:tr>
      <w:tr w:rsidR="008F6AD0" w14:paraId="5FC3A878" w14:textId="77777777" w:rsidTr="00807058">
        <w:tc>
          <w:tcPr>
            <w:tcW w:w="850" w:type="dxa"/>
          </w:tcPr>
          <w:p w14:paraId="7F951E50" w14:textId="77777777" w:rsidR="008F6AD0" w:rsidRDefault="008F6AD0" w:rsidP="007C3F25">
            <w:r>
              <w:t>3.4</w:t>
            </w:r>
          </w:p>
        </w:tc>
        <w:tc>
          <w:tcPr>
            <w:tcW w:w="7655" w:type="dxa"/>
          </w:tcPr>
          <w:p w14:paraId="16B8D089" w14:textId="77777777" w:rsidR="008F6AD0" w:rsidRDefault="008F6AD0" w:rsidP="007C3F25">
            <w:r>
              <w:t>Series of numbers and adds them ups until zero entered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4B24D9C8" w14:textId="77777777" w:rsidR="008F6AD0" w:rsidRDefault="008F6AD0" w:rsidP="007C3F25"/>
        </w:tc>
      </w:tr>
      <w:tr w:rsidR="008F6AD0" w14:paraId="7504D5EB" w14:textId="77777777" w:rsidTr="00807058">
        <w:tc>
          <w:tcPr>
            <w:tcW w:w="850" w:type="dxa"/>
          </w:tcPr>
          <w:p w14:paraId="7022E320" w14:textId="77777777" w:rsidR="008F6AD0" w:rsidRDefault="008F6AD0" w:rsidP="007C3F25">
            <w:r>
              <w:t>3.5</w:t>
            </w:r>
          </w:p>
        </w:tc>
        <w:tc>
          <w:tcPr>
            <w:tcW w:w="7655" w:type="dxa"/>
          </w:tcPr>
          <w:p w14:paraId="0570332C" w14:textId="77777777" w:rsidR="008F6AD0" w:rsidRDefault="00F30663" w:rsidP="007C3F25">
            <w:r>
              <w:t>Enter number between 1 and 30.</w:t>
            </w:r>
          </w:p>
        </w:tc>
        <w:tc>
          <w:tcPr>
            <w:tcW w:w="1276" w:type="dxa"/>
            <w:shd w:val="clear" w:color="auto" w:fill="D99594" w:themeFill="accent2" w:themeFillTint="99"/>
          </w:tcPr>
          <w:p w14:paraId="3C67CBDE" w14:textId="77777777" w:rsidR="008F6AD0" w:rsidRDefault="008F6AD0" w:rsidP="007C3F25"/>
        </w:tc>
      </w:tr>
      <w:tr w:rsidR="008F6AD0" w14:paraId="155BDE60" w14:textId="77777777" w:rsidTr="00807058">
        <w:tc>
          <w:tcPr>
            <w:tcW w:w="850" w:type="dxa"/>
          </w:tcPr>
          <w:p w14:paraId="558F8325" w14:textId="77777777" w:rsidR="008F6AD0" w:rsidRDefault="00F30663" w:rsidP="007C3F25">
            <w:r>
              <w:t>3</w:t>
            </w:r>
            <w:r w:rsidR="008F6AD0">
              <w:t>.6</w:t>
            </w:r>
          </w:p>
        </w:tc>
        <w:tc>
          <w:tcPr>
            <w:tcW w:w="7655" w:type="dxa"/>
          </w:tcPr>
          <w:p w14:paraId="7DA6F622" w14:textId="77777777" w:rsidR="008F6AD0" w:rsidRDefault="00F30663" w:rsidP="007C3F25">
            <w:r>
              <w:t>Output average and sum of numbers between 1 and 30.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093D7270" w14:textId="77777777" w:rsidR="008F6AD0" w:rsidRDefault="008F6AD0" w:rsidP="007C3F25"/>
        </w:tc>
      </w:tr>
      <w:tr w:rsidR="008F6AD0" w14:paraId="22DEAA1D" w14:textId="77777777" w:rsidTr="00807058">
        <w:tc>
          <w:tcPr>
            <w:tcW w:w="850" w:type="dxa"/>
          </w:tcPr>
          <w:p w14:paraId="006EB862" w14:textId="77777777" w:rsidR="008F6AD0" w:rsidRDefault="00F30663" w:rsidP="007C3F25">
            <w:r>
              <w:t>3</w:t>
            </w:r>
            <w:r w:rsidR="008F6AD0">
              <w:t>.7</w:t>
            </w:r>
          </w:p>
        </w:tc>
        <w:tc>
          <w:tcPr>
            <w:tcW w:w="7655" w:type="dxa"/>
          </w:tcPr>
          <w:p w14:paraId="32A44139" w14:textId="77777777" w:rsidR="008F6AD0" w:rsidRDefault="00F30663" w:rsidP="007C3F25">
            <w:r>
              <w:t>Conversion program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6266F555" w14:textId="77777777" w:rsidR="008F6AD0" w:rsidRDefault="008F6AD0" w:rsidP="007C3F25"/>
        </w:tc>
      </w:tr>
      <w:tr w:rsidR="008F6AD0" w14:paraId="56FDE51B" w14:textId="77777777" w:rsidTr="00807058">
        <w:tc>
          <w:tcPr>
            <w:tcW w:w="850" w:type="dxa"/>
          </w:tcPr>
          <w:p w14:paraId="5330EFCD" w14:textId="77777777" w:rsidR="008F6AD0" w:rsidRDefault="00F30663" w:rsidP="007C3F25">
            <w:r>
              <w:t>3</w:t>
            </w:r>
            <w:r w:rsidR="008F6AD0">
              <w:t>.8</w:t>
            </w:r>
          </w:p>
        </w:tc>
        <w:tc>
          <w:tcPr>
            <w:tcW w:w="7655" w:type="dxa"/>
          </w:tcPr>
          <w:p w14:paraId="176C8070" w14:textId="77777777" w:rsidR="008F6AD0" w:rsidRDefault="00F30663" w:rsidP="007C3F25">
            <w:r>
              <w:t>Largest of eight number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388810EB" w14:textId="77777777" w:rsidR="008F6AD0" w:rsidRDefault="008F6AD0" w:rsidP="007C3F25"/>
        </w:tc>
      </w:tr>
      <w:tr w:rsidR="008F6AD0" w14:paraId="75A1A4F8" w14:textId="77777777" w:rsidTr="00807058">
        <w:tc>
          <w:tcPr>
            <w:tcW w:w="850" w:type="dxa"/>
          </w:tcPr>
          <w:p w14:paraId="654B1F90" w14:textId="77777777" w:rsidR="008F6AD0" w:rsidRDefault="00F30663" w:rsidP="007C3F25">
            <w:r>
              <w:t>3</w:t>
            </w:r>
            <w:r w:rsidR="008F6AD0">
              <w:t>.9</w:t>
            </w:r>
          </w:p>
        </w:tc>
        <w:tc>
          <w:tcPr>
            <w:tcW w:w="7655" w:type="dxa"/>
          </w:tcPr>
          <w:p w14:paraId="0E06C097" w14:textId="77777777" w:rsidR="008F6AD0" w:rsidRDefault="00F30663" w:rsidP="007C3F25">
            <w:r>
              <w:t>Count down to 0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34171C33" w14:textId="77777777" w:rsidR="008F6AD0" w:rsidRDefault="008F6AD0" w:rsidP="007C3F25"/>
        </w:tc>
      </w:tr>
      <w:tr w:rsidR="008F6AD0" w14:paraId="7EEC78CD" w14:textId="77777777" w:rsidTr="00807058">
        <w:tc>
          <w:tcPr>
            <w:tcW w:w="850" w:type="dxa"/>
          </w:tcPr>
          <w:p w14:paraId="5542B321" w14:textId="77777777" w:rsidR="008F6AD0" w:rsidRDefault="00F30663" w:rsidP="007C3F25">
            <w:r>
              <w:t>3</w:t>
            </w:r>
            <w:r w:rsidR="008F6AD0">
              <w:t>.10</w:t>
            </w:r>
          </w:p>
        </w:tc>
        <w:tc>
          <w:tcPr>
            <w:tcW w:w="7655" w:type="dxa"/>
          </w:tcPr>
          <w:p w14:paraId="7ADEEEB3" w14:textId="77777777" w:rsidR="008F6AD0" w:rsidRDefault="00F30663" w:rsidP="007C3F25">
            <w:r>
              <w:t>Times Table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55783094" w14:textId="77777777" w:rsidR="008F6AD0" w:rsidRDefault="008F6AD0" w:rsidP="007C3F25"/>
        </w:tc>
      </w:tr>
      <w:tr w:rsidR="008F6AD0" w14:paraId="72FB9AEC" w14:textId="77777777" w:rsidTr="00807058">
        <w:tc>
          <w:tcPr>
            <w:tcW w:w="850" w:type="dxa"/>
          </w:tcPr>
          <w:p w14:paraId="50E344E9" w14:textId="77777777" w:rsidR="008F6AD0" w:rsidRDefault="00F30663" w:rsidP="007C3F25">
            <w:r>
              <w:t>3</w:t>
            </w:r>
            <w:r w:rsidR="008F6AD0">
              <w:t>.11</w:t>
            </w:r>
          </w:p>
        </w:tc>
        <w:tc>
          <w:tcPr>
            <w:tcW w:w="7655" w:type="dxa"/>
          </w:tcPr>
          <w:p w14:paraId="39D782F9" w14:textId="77777777" w:rsidR="008F6AD0" w:rsidRDefault="00F30663" w:rsidP="007C3F25">
            <w:r>
              <w:t>Square of number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1BC86C9E" w14:textId="77777777" w:rsidR="008F6AD0" w:rsidRDefault="008F6AD0" w:rsidP="007C3F25"/>
        </w:tc>
      </w:tr>
      <w:tr w:rsidR="008F6AD0" w14:paraId="1B87A1FB" w14:textId="77777777" w:rsidTr="00807058">
        <w:tc>
          <w:tcPr>
            <w:tcW w:w="850" w:type="dxa"/>
          </w:tcPr>
          <w:p w14:paraId="39735269" w14:textId="77777777" w:rsidR="008F6AD0" w:rsidRDefault="00F30663" w:rsidP="007C3F25">
            <w:r>
              <w:t>3</w:t>
            </w:r>
            <w:r w:rsidR="008F6AD0">
              <w:t>.12</w:t>
            </w:r>
          </w:p>
        </w:tc>
        <w:tc>
          <w:tcPr>
            <w:tcW w:w="7655" w:type="dxa"/>
          </w:tcPr>
          <w:p w14:paraId="182D5798" w14:textId="77777777" w:rsidR="008F6AD0" w:rsidRDefault="00F30663" w:rsidP="007C3F25">
            <w:r>
              <w:t>Factorial</w:t>
            </w:r>
          </w:p>
        </w:tc>
        <w:tc>
          <w:tcPr>
            <w:tcW w:w="1276" w:type="dxa"/>
            <w:shd w:val="clear" w:color="auto" w:fill="D99594" w:themeFill="accent2" w:themeFillTint="99"/>
          </w:tcPr>
          <w:p w14:paraId="1E8626B5" w14:textId="77777777" w:rsidR="008F6AD0" w:rsidRDefault="008F6AD0" w:rsidP="007C3F25"/>
        </w:tc>
      </w:tr>
      <w:tr w:rsidR="008F6AD0" w14:paraId="3B16168E" w14:textId="77777777" w:rsidTr="00807058">
        <w:tc>
          <w:tcPr>
            <w:tcW w:w="850" w:type="dxa"/>
          </w:tcPr>
          <w:p w14:paraId="3D5DE4D0" w14:textId="77777777" w:rsidR="008F6AD0" w:rsidRDefault="00F30663" w:rsidP="007C3F25">
            <w:r>
              <w:t>3</w:t>
            </w:r>
            <w:r w:rsidR="008F6AD0">
              <w:t>.13</w:t>
            </w:r>
          </w:p>
        </w:tc>
        <w:tc>
          <w:tcPr>
            <w:tcW w:w="7655" w:type="dxa"/>
          </w:tcPr>
          <w:p w14:paraId="561FD61B" w14:textId="77777777" w:rsidR="008F6AD0" w:rsidRDefault="00F30663" w:rsidP="007C3F25">
            <w:r>
              <w:t>Start Program</w:t>
            </w:r>
          </w:p>
        </w:tc>
        <w:tc>
          <w:tcPr>
            <w:tcW w:w="1276" w:type="dxa"/>
            <w:shd w:val="clear" w:color="auto" w:fill="D99594" w:themeFill="accent2" w:themeFillTint="99"/>
          </w:tcPr>
          <w:p w14:paraId="1E659BC8" w14:textId="77777777" w:rsidR="008F6AD0" w:rsidRDefault="008F6AD0" w:rsidP="007C3F25"/>
        </w:tc>
      </w:tr>
      <w:tr w:rsidR="008F6AD0" w14:paraId="5484EC82" w14:textId="77777777" w:rsidTr="00807058">
        <w:tc>
          <w:tcPr>
            <w:tcW w:w="850" w:type="dxa"/>
          </w:tcPr>
          <w:p w14:paraId="596C29B0" w14:textId="77777777" w:rsidR="008F6AD0" w:rsidRDefault="00F30663" w:rsidP="007C3F25">
            <w:r>
              <w:t>3</w:t>
            </w:r>
            <w:r w:rsidR="008F6AD0">
              <w:t>.14</w:t>
            </w:r>
          </w:p>
        </w:tc>
        <w:tc>
          <w:tcPr>
            <w:tcW w:w="7655" w:type="dxa"/>
          </w:tcPr>
          <w:p w14:paraId="2588388E" w14:textId="77777777" w:rsidR="008F6AD0" w:rsidRDefault="00F30663" w:rsidP="007C3F25">
            <w:r>
              <w:t>Display prime numbers.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75EE5D79" w14:textId="77777777" w:rsidR="008F6AD0" w:rsidRDefault="008F6AD0" w:rsidP="007C3F25"/>
        </w:tc>
      </w:tr>
    </w:tbl>
    <w:p w14:paraId="0A721351" w14:textId="77777777" w:rsidR="00F30663" w:rsidRDefault="00F30663" w:rsidP="004B6D47">
      <w:pPr>
        <w:pStyle w:val="Heading4"/>
      </w:pPr>
    </w:p>
    <w:p w14:paraId="555BC6F8" w14:textId="77777777" w:rsidR="00F30663" w:rsidRDefault="00F30663" w:rsidP="004B6D47">
      <w:pPr>
        <w:pStyle w:val="Heading4"/>
      </w:pPr>
      <w:r>
        <w:t>Functions, Strings and Dates</w:t>
      </w:r>
    </w:p>
    <w:p w14:paraId="3CECE8F1" w14:textId="77777777" w:rsidR="00F30663" w:rsidRPr="00F30663" w:rsidRDefault="00F30663" w:rsidP="00F30663">
      <w:pPr>
        <w:rPr>
          <w:lang w:val="en-GB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50"/>
        <w:gridCol w:w="7655"/>
        <w:gridCol w:w="1276"/>
      </w:tblGrid>
      <w:tr w:rsidR="00F30663" w:rsidRPr="00C25BA6" w14:paraId="3518078A" w14:textId="77777777" w:rsidTr="007C3F25">
        <w:tc>
          <w:tcPr>
            <w:tcW w:w="850" w:type="dxa"/>
          </w:tcPr>
          <w:p w14:paraId="67B13F03" w14:textId="77777777" w:rsidR="00F30663" w:rsidRPr="00C25BA6" w:rsidRDefault="00F30663" w:rsidP="007C3F25">
            <w:pPr>
              <w:rPr>
                <w:b/>
              </w:rPr>
            </w:pPr>
            <w:r w:rsidRPr="00C25BA6">
              <w:rPr>
                <w:b/>
              </w:rPr>
              <w:t>Task</w:t>
            </w:r>
          </w:p>
        </w:tc>
        <w:tc>
          <w:tcPr>
            <w:tcW w:w="7655" w:type="dxa"/>
          </w:tcPr>
          <w:p w14:paraId="15CB51A6" w14:textId="77777777" w:rsidR="00F30663" w:rsidRPr="00C25BA6" w:rsidRDefault="00F30663" w:rsidP="007C3F25">
            <w:pPr>
              <w:rPr>
                <w:b/>
              </w:rPr>
            </w:pPr>
            <w:r w:rsidRPr="00C25BA6">
              <w:rPr>
                <w:b/>
              </w:rPr>
              <w:t xml:space="preserve">Program </w:t>
            </w:r>
          </w:p>
        </w:tc>
        <w:tc>
          <w:tcPr>
            <w:tcW w:w="1276" w:type="dxa"/>
          </w:tcPr>
          <w:p w14:paraId="340814F0" w14:textId="77777777" w:rsidR="00F30663" w:rsidRPr="00C25BA6" w:rsidRDefault="00F30663" w:rsidP="007C3F25">
            <w:pPr>
              <w:rPr>
                <w:b/>
              </w:rPr>
            </w:pPr>
            <w:r w:rsidRPr="00C25BA6">
              <w:rPr>
                <w:b/>
              </w:rPr>
              <w:t>Complete</w:t>
            </w:r>
          </w:p>
        </w:tc>
      </w:tr>
      <w:tr w:rsidR="00F30663" w14:paraId="4CBEBBDD" w14:textId="77777777" w:rsidTr="00807058">
        <w:tc>
          <w:tcPr>
            <w:tcW w:w="850" w:type="dxa"/>
          </w:tcPr>
          <w:p w14:paraId="75E6167E" w14:textId="77777777" w:rsidR="00F30663" w:rsidRDefault="00F30663" w:rsidP="007C3F25">
            <w:r>
              <w:t>4.1</w:t>
            </w:r>
          </w:p>
        </w:tc>
        <w:tc>
          <w:tcPr>
            <w:tcW w:w="7655" w:type="dxa"/>
          </w:tcPr>
          <w:p w14:paraId="16F9C60E" w14:textId="77777777" w:rsidR="00F30663" w:rsidRDefault="00F30663" w:rsidP="007C3F25">
            <w:r>
              <w:t>Round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072FB851" w14:textId="77777777" w:rsidR="00F30663" w:rsidRDefault="00F30663" w:rsidP="007C3F25"/>
        </w:tc>
      </w:tr>
      <w:tr w:rsidR="00F30663" w14:paraId="7371951F" w14:textId="77777777" w:rsidTr="00807058">
        <w:tc>
          <w:tcPr>
            <w:tcW w:w="850" w:type="dxa"/>
          </w:tcPr>
          <w:p w14:paraId="4C39EF37" w14:textId="77777777" w:rsidR="00F30663" w:rsidRDefault="00F30663" w:rsidP="007C3F25">
            <w:r>
              <w:t>4.2</w:t>
            </w:r>
          </w:p>
        </w:tc>
        <w:tc>
          <w:tcPr>
            <w:tcW w:w="7655" w:type="dxa"/>
          </w:tcPr>
          <w:p w14:paraId="659AFA54" w14:textId="77777777" w:rsidR="00F30663" w:rsidRDefault="00F30663" w:rsidP="007C3F25">
            <w:r>
              <w:t>Displays the number of characters in a string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05825132" w14:textId="77777777" w:rsidR="00F30663" w:rsidRDefault="00F30663" w:rsidP="007C3F25"/>
        </w:tc>
      </w:tr>
      <w:tr w:rsidR="00F30663" w14:paraId="41E6609E" w14:textId="77777777" w:rsidTr="00807058">
        <w:tc>
          <w:tcPr>
            <w:tcW w:w="850" w:type="dxa"/>
          </w:tcPr>
          <w:p w14:paraId="6772BBAC" w14:textId="77777777" w:rsidR="00F30663" w:rsidRDefault="00F30663" w:rsidP="007C3F25">
            <w:r>
              <w:t>4.3</w:t>
            </w:r>
          </w:p>
        </w:tc>
        <w:tc>
          <w:tcPr>
            <w:tcW w:w="7655" w:type="dxa"/>
          </w:tcPr>
          <w:p w14:paraId="3796A79A" w14:textId="77777777" w:rsidR="00F30663" w:rsidRDefault="00F30663" w:rsidP="007C3F25">
            <w:r>
              <w:t>Uppercase String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29A88AED" w14:textId="77777777" w:rsidR="00F30663" w:rsidRDefault="00F30663" w:rsidP="007C3F25"/>
        </w:tc>
      </w:tr>
      <w:tr w:rsidR="00F30663" w14:paraId="4E5CA965" w14:textId="77777777" w:rsidTr="00807058">
        <w:tc>
          <w:tcPr>
            <w:tcW w:w="850" w:type="dxa"/>
          </w:tcPr>
          <w:p w14:paraId="3E1561EB" w14:textId="77777777" w:rsidR="00F30663" w:rsidRDefault="00F30663" w:rsidP="007C3F25">
            <w:r>
              <w:t>4.4</w:t>
            </w:r>
          </w:p>
        </w:tc>
        <w:tc>
          <w:tcPr>
            <w:tcW w:w="7655" w:type="dxa"/>
          </w:tcPr>
          <w:p w14:paraId="555A4A03" w14:textId="77777777" w:rsidR="00F30663" w:rsidRDefault="00F30663" w:rsidP="007C3F25">
            <w:r>
              <w:t>Generating random number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03D64689" w14:textId="77777777" w:rsidR="00F30663" w:rsidRDefault="00F30663" w:rsidP="007C3F25"/>
        </w:tc>
      </w:tr>
      <w:tr w:rsidR="00F30663" w14:paraId="1EB482DF" w14:textId="77777777" w:rsidTr="00807058">
        <w:tc>
          <w:tcPr>
            <w:tcW w:w="850" w:type="dxa"/>
          </w:tcPr>
          <w:p w14:paraId="53DB674D" w14:textId="77777777" w:rsidR="00F30663" w:rsidRDefault="00F30663" w:rsidP="007C3F25">
            <w:r>
              <w:t>4.5</w:t>
            </w:r>
          </w:p>
        </w:tc>
        <w:tc>
          <w:tcPr>
            <w:tcW w:w="7655" w:type="dxa"/>
          </w:tcPr>
          <w:p w14:paraId="2316C61F" w14:textId="77777777" w:rsidR="00F30663" w:rsidRDefault="00F30663" w:rsidP="007C3F25">
            <w:r>
              <w:t>Random numbers between 5 and 10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3BBB623D" w14:textId="77777777" w:rsidR="00F30663" w:rsidRDefault="00F30663" w:rsidP="007C3F25"/>
        </w:tc>
      </w:tr>
      <w:tr w:rsidR="00F30663" w14:paraId="0DBF28A5" w14:textId="77777777" w:rsidTr="00807058">
        <w:tc>
          <w:tcPr>
            <w:tcW w:w="850" w:type="dxa"/>
          </w:tcPr>
          <w:p w14:paraId="0E0D6E25" w14:textId="77777777" w:rsidR="00F30663" w:rsidRDefault="00F30663" w:rsidP="007C3F25">
            <w:r>
              <w:t>4.6</w:t>
            </w:r>
          </w:p>
        </w:tc>
        <w:tc>
          <w:tcPr>
            <w:tcW w:w="7655" w:type="dxa"/>
          </w:tcPr>
          <w:p w14:paraId="34473FB5" w14:textId="77777777" w:rsidR="00F30663" w:rsidRDefault="00F30663" w:rsidP="007C3F25">
            <w:r>
              <w:t>Guess Game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2C63DA6C" w14:textId="77777777" w:rsidR="00F30663" w:rsidRDefault="00F30663" w:rsidP="007C3F25"/>
        </w:tc>
      </w:tr>
      <w:tr w:rsidR="00F30663" w14:paraId="1F8C194F" w14:textId="77777777" w:rsidTr="00807058">
        <w:tc>
          <w:tcPr>
            <w:tcW w:w="850" w:type="dxa"/>
            <w:shd w:val="clear" w:color="auto" w:fill="EEECE1" w:themeFill="background2"/>
          </w:tcPr>
          <w:p w14:paraId="7986F963" w14:textId="77777777" w:rsidR="00F30663" w:rsidRDefault="00F30663" w:rsidP="007C3F25">
            <w:r>
              <w:t>4.7</w:t>
            </w:r>
          </w:p>
        </w:tc>
        <w:tc>
          <w:tcPr>
            <w:tcW w:w="7655" w:type="dxa"/>
            <w:shd w:val="clear" w:color="auto" w:fill="EEECE1" w:themeFill="background2"/>
          </w:tcPr>
          <w:p w14:paraId="4A1A34B0" w14:textId="77777777" w:rsidR="00F30663" w:rsidRDefault="00F30663" w:rsidP="007C3F25">
            <w:r>
              <w:t>Reads in data of birth, displaying year of their birth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6A64292A" w14:textId="77777777" w:rsidR="00F30663" w:rsidRDefault="00F30663" w:rsidP="007C3F25"/>
        </w:tc>
      </w:tr>
      <w:tr w:rsidR="00F30663" w14:paraId="22E36417" w14:textId="77777777" w:rsidTr="00807058">
        <w:tc>
          <w:tcPr>
            <w:tcW w:w="850" w:type="dxa"/>
            <w:shd w:val="clear" w:color="auto" w:fill="EEECE1" w:themeFill="background2"/>
          </w:tcPr>
          <w:p w14:paraId="5CB3B880" w14:textId="77777777" w:rsidR="00F30663" w:rsidRDefault="00F30663" w:rsidP="007C3F25">
            <w:r>
              <w:t>4.8</w:t>
            </w:r>
          </w:p>
        </w:tc>
        <w:tc>
          <w:tcPr>
            <w:tcW w:w="7655" w:type="dxa"/>
            <w:shd w:val="clear" w:color="auto" w:fill="EEECE1" w:themeFill="background2"/>
          </w:tcPr>
          <w:p w14:paraId="75B9E74E" w14:textId="77777777" w:rsidR="00F30663" w:rsidRDefault="00F30663" w:rsidP="007C3F25">
            <w:proofErr w:type="spellStart"/>
            <w:r>
              <w:t>Captilaised</w:t>
            </w:r>
            <w:proofErr w:type="spellEnd"/>
            <w:r>
              <w:t xml:space="preserve"> Name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77EB8F3F" w14:textId="77777777" w:rsidR="00F30663" w:rsidRDefault="00F30663" w:rsidP="007C3F25"/>
        </w:tc>
      </w:tr>
      <w:tr w:rsidR="00F30663" w14:paraId="52EA96AD" w14:textId="77777777" w:rsidTr="00807058">
        <w:tc>
          <w:tcPr>
            <w:tcW w:w="850" w:type="dxa"/>
            <w:shd w:val="clear" w:color="auto" w:fill="EEECE1" w:themeFill="background2"/>
          </w:tcPr>
          <w:p w14:paraId="0883981B" w14:textId="77777777" w:rsidR="00F30663" w:rsidRDefault="00F30663" w:rsidP="007C3F25">
            <w:r>
              <w:t>4.9</w:t>
            </w:r>
          </w:p>
        </w:tc>
        <w:tc>
          <w:tcPr>
            <w:tcW w:w="7655" w:type="dxa"/>
            <w:shd w:val="clear" w:color="auto" w:fill="EEECE1" w:themeFill="background2"/>
          </w:tcPr>
          <w:p w14:paraId="3B6EFDCE" w14:textId="77777777" w:rsidR="00F30663" w:rsidRDefault="00F30663" w:rsidP="007C3F25">
            <w:r>
              <w:t>Count Number of word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2C0B91F1" w14:textId="77777777" w:rsidR="00F30663" w:rsidRDefault="00F30663" w:rsidP="007C3F25"/>
        </w:tc>
      </w:tr>
      <w:tr w:rsidR="00F30663" w14:paraId="1B8ECBE4" w14:textId="77777777" w:rsidTr="00807058">
        <w:tc>
          <w:tcPr>
            <w:tcW w:w="850" w:type="dxa"/>
            <w:shd w:val="clear" w:color="auto" w:fill="EEECE1" w:themeFill="background2"/>
          </w:tcPr>
          <w:p w14:paraId="0CA359AC" w14:textId="77777777" w:rsidR="00F30663" w:rsidRDefault="00F30663" w:rsidP="007C3F25">
            <w:r>
              <w:t>4.10</w:t>
            </w:r>
          </w:p>
        </w:tc>
        <w:tc>
          <w:tcPr>
            <w:tcW w:w="7655" w:type="dxa"/>
            <w:shd w:val="clear" w:color="auto" w:fill="EEECE1" w:themeFill="background2"/>
          </w:tcPr>
          <w:p w14:paraId="71B3C165" w14:textId="77777777" w:rsidR="00F30663" w:rsidRDefault="00F30663" w:rsidP="007C3F25">
            <w:r>
              <w:t>Palindrome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180F3C73" w14:textId="77777777" w:rsidR="00F30663" w:rsidRDefault="00F30663" w:rsidP="007C3F25"/>
        </w:tc>
      </w:tr>
      <w:tr w:rsidR="00F30663" w14:paraId="6D4D19D4" w14:textId="77777777" w:rsidTr="00807058">
        <w:tc>
          <w:tcPr>
            <w:tcW w:w="850" w:type="dxa"/>
            <w:shd w:val="clear" w:color="auto" w:fill="EEECE1" w:themeFill="background2"/>
          </w:tcPr>
          <w:p w14:paraId="5030A193" w14:textId="77777777" w:rsidR="00F30663" w:rsidRDefault="00F30663" w:rsidP="007C3F25">
            <w:r>
              <w:t>4.11</w:t>
            </w:r>
          </w:p>
        </w:tc>
        <w:tc>
          <w:tcPr>
            <w:tcW w:w="7655" w:type="dxa"/>
            <w:shd w:val="clear" w:color="auto" w:fill="EEECE1" w:themeFill="background2"/>
          </w:tcPr>
          <w:p w14:paraId="74B363A2" w14:textId="77777777" w:rsidR="00F30663" w:rsidRDefault="00F30663" w:rsidP="007C3F25">
            <w:r>
              <w:t xml:space="preserve">Display formatted </w:t>
            </w:r>
            <w:proofErr w:type="spellStart"/>
            <w:r>
              <w:t>timestable</w:t>
            </w:r>
            <w:proofErr w:type="spellEnd"/>
          </w:p>
        </w:tc>
        <w:tc>
          <w:tcPr>
            <w:tcW w:w="1276" w:type="dxa"/>
            <w:shd w:val="clear" w:color="auto" w:fill="C2D69B" w:themeFill="accent3" w:themeFillTint="99"/>
          </w:tcPr>
          <w:p w14:paraId="210238E3" w14:textId="77777777" w:rsidR="00F30663" w:rsidRDefault="00F30663" w:rsidP="007C3F25"/>
        </w:tc>
      </w:tr>
      <w:tr w:rsidR="00F30663" w14:paraId="33C429F2" w14:textId="77777777" w:rsidTr="00807058">
        <w:tc>
          <w:tcPr>
            <w:tcW w:w="850" w:type="dxa"/>
            <w:shd w:val="clear" w:color="auto" w:fill="EEECE1" w:themeFill="background2"/>
          </w:tcPr>
          <w:p w14:paraId="41E4D127" w14:textId="77777777" w:rsidR="00F30663" w:rsidRDefault="00F30663" w:rsidP="007C3F25">
            <w:r>
              <w:t>4.12</w:t>
            </w:r>
          </w:p>
        </w:tc>
        <w:tc>
          <w:tcPr>
            <w:tcW w:w="7655" w:type="dxa"/>
            <w:shd w:val="clear" w:color="auto" w:fill="EEECE1" w:themeFill="background2"/>
          </w:tcPr>
          <w:p w14:paraId="023897D1" w14:textId="77777777" w:rsidR="00F30663" w:rsidRDefault="00F30663" w:rsidP="00F30663">
            <w:r>
              <w:t>Display formatted contact detail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5024EDD0" w14:textId="77777777" w:rsidR="00F30663" w:rsidRDefault="00F30663" w:rsidP="007C3F25"/>
        </w:tc>
      </w:tr>
      <w:tr w:rsidR="00F30663" w14:paraId="65524EDC" w14:textId="77777777" w:rsidTr="00807058">
        <w:tc>
          <w:tcPr>
            <w:tcW w:w="850" w:type="dxa"/>
          </w:tcPr>
          <w:p w14:paraId="0789EA2E" w14:textId="77777777" w:rsidR="00F30663" w:rsidRDefault="00F30663" w:rsidP="007C3F25">
            <w:r>
              <w:t>4.13</w:t>
            </w:r>
          </w:p>
        </w:tc>
        <w:tc>
          <w:tcPr>
            <w:tcW w:w="7655" w:type="dxa"/>
          </w:tcPr>
          <w:p w14:paraId="50E9A234" w14:textId="77777777" w:rsidR="00F30663" w:rsidRDefault="00F30663" w:rsidP="007C3F25">
            <w:r>
              <w:t>Display today’s date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2E008746" w14:textId="77777777" w:rsidR="00F30663" w:rsidRDefault="00F30663" w:rsidP="007C3F25"/>
        </w:tc>
      </w:tr>
      <w:tr w:rsidR="00F30663" w14:paraId="2C866776" w14:textId="77777777" w:rsidTr="0096174F">
        <w:tc>
          <w:tcPr>
            <w:tcW w:w="850" w:type="dxa"/>
          </w:tcPr>
          <w:p w14:paraId="21A8443C" w14:textId="77777777" w:rsidR="00F30663" w:rsidRDefault="00F30663" w:rsidP="007C3F25">
            <w:r>
              <w:t>4.14</w:t>
            </w:r>
          </w:p>
        </w:tc>
        <w:tc>
          <w:tcPr>
            <w:tcW w:w="7655" w:type="dxa"/>
          </w:tcPr>
          <w:p w14:paraId="4F4E845E" w14:textId="77777777" w:rsidR="00F30663" w:rsidRDefault="00F30663" w:rsidP="007C3F25">
            <w:r>
              <w:t>Display user’s age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1238EA6F" w14:textId="77777777" w:rsidR="00F30663" w:rsidRDefault="00F30663" w:rsidP="007C3F25"/>
        </w:tc>
      </w:tr>
      <w:tr w:rsidR="00F30663" w14:paraId="08C54C2F" w14:textId="77777777" w:rsidTr="0096174F">
        <w:tc>
          <w:tcPr>
            <w:tcW w:w="850" w:type="dxa"/>
          </w:tcPr>
          <w:p w14:paraId="3B3BEA1E" w14:textId="77777777" w:rsidR="00F30663" w:rsidRDefault="00F30663" w:rsidP="007C3F25">
            <w:r>
              <w:t>4.15</w:t>
            </w:r>
          </w:p>
        </w:tc>
        <w:tc>
          <w:tcPr>
            <w:tcW w:w="7655" w:type="dxa"/>
          </w:tcPr>
          <w:p w14:paraId="049148FC" w14:textId="77777777" w:rsidR="00F30663" w:rsidRDefault="00F30663" w:rsidP="007C3F25">
            <w:r>
              <w:t>Date conversion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54A994FB" w14:textId="77777777" w:rsidR="00F30663" w:rsidRDefault="00F30663" w:rsidP="007C3F25"/>
        </w:tc>
      </w:tr>
    </w:tbl>
    <w:p w14:paraId="1408693D" w14:textId="77777777" w:rsidR="00F30663" w:rsidRDefault="00F30663" w:rsidP="004B6D47">
      <w:pPr>
        <w:pStyle w:val="Heading4"/>
      </w:pPr>
    </w:p>
    <w:p w14:paraId="21BA0B8C" w14:textId="77777777" w:rsidR="00C25BA6" w:rsidRDefault="00C25BA6" w:rsidP="004B6D47">
      <w:pPr>
        <w:pStyle w:val="Heading4"/>
      </w:pPr>
      <w:r>
        <w:br w:type="page"/>
      </w:r>
    </w:p>
    <w:p w14:paraId="7959D126" w14:textId="77777777" w:rsidR="00F30663" w:rsidRDefault="00F30663" w:rsidP="00F30663">
      <w:pPr>
        <w:pStyle w:val="Heading4"/>
      </w:pPr>
      <w:r>
        <w:lastRenderedPageBreak/>
        <w:t>Lists (Arrays)</w:t>
      </w:r>
    </w:p>
    <w:p w14:paraId="05B9901A" w14:textId="77777777" w:rsidR="00F30663" w:rsidRDefault="00F30663" w:rsidP="00F30663">
      <w:pPr>
        <w:rPr>
          <w:lang w:val="en-GB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50"/>
        <w:gridCol w:w="7655"/>
        <w:gridCol w:w="1276"/>
      </w:tblGrid>
      <w:tr w:rsidR="00F30663" w:rsidRPr="00C25BA6" w14:paraId="661182E6" w14:textId="77777777" w:rsidTr="007C3F25">
        <w:tc>
          <w:tcPr>
            <w:tcW w:w="850" w:type="dxa"/>
          </w:tcPr>
          <w:p w14:paraId="3AD9DB23" w14:textId="77777777" w:rsidR="00F30663" w:rsidRPr="00C25BA6" w:rsidRDefault="00F30663" w:rsidP="007C3F25">
            <w:pPr>
              <w:rPr>
                <w:b/>
              </w:rPr>
            </w:pPr>
            <w:r w:rsidRPr="00C25BA6">
              <w:rPr>
                <w:b/>
              </w:rPr>
              <w:t>Task</w:t>
            </w:r>
          </w:p>
        </w:tc>
        <w:tc>
          <w:tcPr>
            <w:tcW w:w="7655" w:type="dxa"/>
          </w:tcPr>
          <w:p w14:paraId="52B88F34" w14:textId="77777777" w:rsidR="00F30663" w:rsidRPr="00C25BA6" w:rsidRDefault="00F30663" w:rsidP="007C3F25">
            <w:pPr>
              <w:rPr>
                <w:b/>
              </w:rPr>
            </w:pPr>
            <w:r w:rsidRPr="00C25BA6">
              <w:rPr>
                <w:b/>
              </w:rPr>
              <w:t xml:space="preserve">Program </w:t>
            </w:r>
          </w:p>
        </w:tc>
        <w:tc>
          <w:tcPr>
            <w:tcW w:w="1276" w:type="dxa"/>
          </w:tcPr>
          <w:p w14:paraId="0D5A8E4B" w14:textId="77777777" w:rsidR="00F30663" w:rsidRPr="00C25BA6" w:rsidRDefault="00F30663" w:rsidP="007C3F25">
            <w:pPr>
              <w:rPr>
                <w:b/>
              </w:rPr>
            </w:pPr>
            <w:r w:rsidRPr="00C25BA6">
              <w:rPr>
                <w:b/>
              </w:rPr>
              <w:t>Complete</w:t>
            </w:r>
          </w:p>
        </w:tc>
      </w:tr>
      <w:tr w:rsidR="00F30663" w14:paraId="3B6CD2EA" w14:textId="77777777" w:rsidTr="00807058">
        <w:tc>
          <w:tcPr>
            <w:tcW w:w="850" w:type="dxa"/>
          </w:tcPr>
          <w:p w14:paraId="48D79F79" w14:textId="77777777" w:rsidR="00F30663" w:rsidRDefault="00F30663" w:rsidP="007C3F25">
            <w:r>
              <w:t>5.1</w:t>
            </w:r>
          </w:p>
        </w:tc>
        <w:tc>
          <w:tcPr>
            <w:tcW w:w="7655" w:type="dxa"/>
          </w:tcPr>
          <w:p w14:paraId="130DD0B5" w14:textId="77777777" w:rsidR="00F30663" w:rsidRDefault="00F30663" w:rsidP="007C3F25">
            <w:r>
              <w:t>Display months of the year.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140C6AE0" w14:textId="77777777" w:rsidR="00F30663" w:rsidRDefault="00F30663" w:rsidP="007C3F25"/>
        </w:tc>
      </w:tr>
      <w:tr w:rsidR="00F30663" w14:paraId="4B8BCF15" w14:textId="77777777" w:rsidTr="00807058">
        <w:tc>
          <w:tcPr>
            <w:tcW w:w="850" w:type="dxa"/>
          </w:tcPr>
          <w:p w14:paraId="58E4360B" w14:textId="77777777" w:rsidR="00F30663" w:rsidRDefault="00F30663" w:rsidP="007C3F25">
            <w:r>
              <w:t>5.2</w:t>
            </w:r>
          </w:p>
        </w:tc>
        <w:tc>
          <w:tcPr>
            <w:tcW w:w="7655" w:type="dxa"/>
          </w:tcPr>
          <w:p w14:paraId="45FA386F" w14:textId="77777777" w:rsidR="00F30663" w:rsidRDefault="00F30663" w:rsidP="00F30663">
            <w:r>
              <w:t>Reverse order of name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2B53DE81" w14:textId="77777777" w:rsidR="00F30663" w:rsidRDefault="00F30663" w:rsidP="007C3F25"/>
        </w:tc>
      </w:tr>
      <w:tr w:rsidR="00F30663" w14:paraId="6F7248F9" w14:textId="77777777" w:rsidTr="00807058">
        <w:tc>
          <w:tcPr>
            <w:tcW w:w="850" w:type="dxa"/>
            <w:shd w:val="clear" w:color="auto" w:fill="DDD9C3" w:themeFill="background2" w:themeFillShade="E6"/>
          </w:tcPr>
          <w:p w14:paraId="4D9438C3" w14:textId="77777777" w:rsidR="00F30663" w:rsidRDefault="00C3067F" w:rsidP="007C3F25">
            <w:r>
              <w:t>5</w:t>
            </w:r>
            <w:r w:rsidR="00F30663">
              <w:t>.3</w:t>
            </w:r>
          </w:p>
        </w:tc>
        <w:tc>
          <w:tcPr>
            <w:tcW w:w="7655" w:type="dxa"/>
            <w:shd w:val="clear" w:color="auto" w:fill="DDD9C3" w:themeFill="background2" w:themeFillShade="E6"/>
          </w:tcPr>
          <w:p w14:paraId="4A526C67" w14:textId="77777777" w:rsidR="00F30663" w:rsidRDefault="00C3067F" w:rsidP="007C3F25">
            <w:r>
              <w:t>Tally Chart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571583E8" w14:textId="77777777" w:rsidR="00F30663" w:rsidRDefault="00F30663" w:rsidP="007C3F25"/>
        </w:tc>
      </w:tr>
      <w:tr w:rsidR="00F30663" w14:paraId="761680AE" w14:textId="77777777" w:rsidTr="00807058">
        <w:tc>
          <w:tcPr>
            <w:tcW w:w="850" w:type="dxa"/>
            <w:shd w:val="clear" w:color="auto" w:fill="DDD9C3" w:themeFill="background2" w:themeFillShade="E6"/>
          </w:tcPr>
          <w:p w14:paraId="0E6675AA" w14:textId="77777777" w:rsidR="00F30663" w:rsidRDefault="00C3067F" w:rsidP="007C3F25">
            <w:r>
              <w:t>5</w:t>
            </w:r>
            <w:r w:rsidR="00F30663">
              <w:t>.4</w:t>
            </w:r>
          </w:p>
        </w:tc>
        <w:tc>
          <w:tcPr>
            <w:tcW w:w="7655" w:type="dxa"/>
            <w:shd w:val="clear" w:color="auto" w:fill="DDD9C3" w:themeFill="background2" w:themeFillShade="E6"/>
          </w:tcPr>
          <w:p w14:paraId="0BBCC251" w14:textId="77777777" w:rsidR="00F30663" w:rsidRDefault="00C3067F" w:rsidP="007C3F25">
            <w:r>
              <w:t>National Lottery Number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637762CF" w14:textId="77777777" w:rsidR="00F30663" w:rsidRDefault="00F30663" w:rsidP="007C3F25"/>
        </w:tc>
      </w:tr>
      <w:tr w:rsidR="00F30663" w14:paraId="4DB5F580" w14:textId="77777777" w:rsidTr="00807058">
        <w:tc>
          <w:tcPr>
            <w:tcW w:w="850" w:type="dxa"/>
            <w:shd w:val="clear" w:color="auto" w:fill="DDD9C3" w:themeFill="background2" w:themeFillShade="E6"/>
          </w:tcPr>
          <w:p w14:paraId="5853791D" w14:textId="77777777" w:rsidR="00F30663" w:rsidRDefault="00C3067F" w:rsidP="007C3F25">
            <w:r>
              <w:t>5</w:t>
            </w:r>
            <w:r w:rsidR="00F30663">
              <w:t>.5</w:t>
            </w:r>
          </w:p>
        </w:tc>
        <w:tc>
          <w:tcPr>
            <w:tcW w:w="7655" w:type="dxa"/>
            <w:shd w:val="clear" w:color="auto" w:fill="DDD9C3" w:themeFill="background2" w:themeFillShade="E6"/>
          </w:tcPr>
          <w:p w14:paraId="155A2893" w14:textId="77777777" w:rsidR="00F30663" w:rsidRDefault="00C3067F" w:rsidP="007C3F25">
            <w:r>
              <w:t>Search Name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3ED35D7A" w14:textId="77777777" w:rsidR="00F30663" w:rsidRDefault="00F30663" w:rsidP="007C3F25"/>
        </w:tc>
      </w:tr>
      <w:tr w:rsidR="00F30663" w14:paraId="27CAE318" w14:textId="77777777" w:rsidTr="0096174F">
        <w:tc>
          <w:tcPr>
            <w:tcW w:w="850" w:type="dxa"/>
          </w:tcPr>
          <w:p w14:paraId="589803B8" w14:textId="77777777" w:rsidR="00F30663" w:rsidRDefault="00C3067F" w:rsidP="007C3F25">
            <w:r>
              <w:t>5</w:t>
            </w:r>
            <w:r w:rsidR="00F30663">
              <w:t>.6</w:t>
            </w:r>
          </w:p>
        </w:tc>
        <w:tc>
          <w:tcPr>
            <w:tcW w:w="7655" w:type="dxa"/>
          </w:tcPr>
          <w:p w14:paraId="5AD389FA" w14:textId="77777777" w:rsidR="00F30663" w:rsidRDefault="00C3067F" w:rsidP="007C3F25">
            <w:r>
              <w:t>Multi-</w:t>
            </w:r>
            <w:proofErr w:type="spellStart"/>
            <w:r>
              <w:t>Dimesional</w:t>
            </w:r>
            <w:proofErr w:type="spellEnd"/>
          </w:p>
        </w:tc>
        <w:tc>
          <w:tcPr>
            <w:tcW w:w="1276" w:type="dxa"/>
            <w:shd w:val="clear" w:color="auto" w:fill="C2D69B" w:themeFill="accent3" w:themeFillTint="99"/>
          </w:tcPr>
          <w:p w14:paraId="00611763" w14:textId="77777777" w:rsidR="00F30663" w:rsidRDefault="00F30663" w:rsidP="007C3F25"/>
        </w:tc>
      </w:tr>
    </w:tbl>
    <w:p w14:paraId="2D76D70E" w14:textId="77777777" w:rsidR="00F30663" w:rsidRDefault="00F30663" w:rsidP="00F30663">
      <w:pPr>
        <w:rPr>
          <w:lang w:val="en-GB"/>
        </w:rPr>
      </w:pPr>
    </w:p>
    <w:p w14:paraId="4324F2F3" w14:textId="77777777" w:rsidR="00C3067F" w:rsidRDefault="00C3067F" w:rsidP="00C3067F">
      <w:pPr>
        <w:pStyle w:val="Heading4"/>
      </w:pPr>
      <w:r>
        <w:t>Structured Programming</w:t>
      </w:r>
    </w:p>
    <w:p w14:paraId="7B893D53" w14:textId="77777777" w:rsidR="00C3067F" w:rsidRPr="00C3067F" w:rsidRDefault="00C3067F" w:rsidP="00C3067F">
      <w:pPr>
        <w:rPr>
          <w:lang w:val="en-GB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50"/>
        <w:gridCol w:w="7655"/>
        <w:gridCol w:w="1276"/>
      </w:tblGrid>
      <w:tr w:rsidR="00C3067F" w:rsidRPr="00C25BA6" w14:paraId="7F7238FC" w14:textId="77777777" w:rsidTr="007C3F25">
        <w:tc>
          <w:tcPr>
            <w:tcW w:w="850" w:type="dxa"/>
          </w:tcPr>
          <w:p w14:paraId="5B028C51" w14:textId="77777777" w:rsidR="00C3067F" w:rsidRPr="00C25BA6" w:rsidRDefault="00C3067F" w:rsidP="007C3F25">
            <w:pPr>
              <w:rPr>
                <w:b/>
              </w:rPr>
            </w:pPr>
            <w:r w:rsidRPr="00C25BA6">
              <w:rPr>
                <w:b/>
              </w:rPr>
              <w:t>Task</w:t>
            </w:r>
          </w:p>
        </w:tc>
        <w:tc>
          <w:tcPr>
            <w:tcW w:w="7655" w:type="dxa"/>
          </w:tcPr>
          <w:p w14:paraId="0BCDE050" w14:textId="77777777" w:rsidR="00C3067F" w:rsidRPr="00C25BA6" w:rsidRDefault="00C3067F" w:rsidP="007C3F25">
            <w:pPr>
              <w:rPr>
                <w:b/>
              </w:rPr>
            </w:pPr>
            <w:r w:rsidRPr="00C25BA6">
              <w:rPr>
                <w:b/>
              </w:rPr>
              <w:t xml:space="preserve">Program </w:t>
            </w:r>
          </w:p>
        </w:tc>
        <w:tc>
          <w:tcPr>
            <w:tcW w:w="1276" w:type="dxa"/>
          </w:tcPr>
          <w:p w14:paraId="74230B37" w14:textId="77777777" w:rsidR="00C3067F" w:rsidRPr="00C25BA6" w:rsidRDefault="00C3067F" w:rsidP="007C3F25">
            <w:pPr>
              <w:rPr>
                <w:b/>
              </w:rPr>
            </w:pPr>
            <w:r w:rsidRPr="00C25BA6">
              <w:rPr>
                <w:b/>
              </w:rPr>
              <w:t>Complete</w:t>
            </w:r>
          </w:p>
        </w:tc>
      </w:tr>
      <w:tr w:rsidR="00C3067F" w14:paraId="46F9C880" w14:textId="77777777" w:rsidTr="00807058">
        <w:tc>
          <w:tcPr>
            <w:tcW w:w="850" w:type="dxa"/>
          </w:tcPr>
          <w:p w14:paraId="5C010D10" w14:textId="77777777" w:rsidR="00C3067F" w:rsidRDefault="00C3067F" w:rsidP="007C3F25">
            <w:r>
              <w:t>6.1</w:t>
            </w:r>
          </w:p>
        </w:tc>
        <w:tc>
          <w:tcPr>
            <w:tcW w:w="7655" w:type="dxa"/>
          </w:tcPr>
          <w:p w14:paraId="2F5EFFD9" w14:textId="77777777" w:rsidR="00C3067F" w:rsidRDefault="00C3067F" w:rsidP="007C3F25">
            <w:r>
              <w:t>Largest Function</w:t>
            </w:r>
          </w:p>
        </w:tc>
        <w:tc>
          <w:tcPr>
            <w:tcW w:w="1276" w:type="dxa"/>
            <w:shd w:val="clear" w:color="auto" w:fill="D99594" w:themeFill="accent2" w:themeFillTint="99"/>
          </w:tcPr>
          <w:p w14:paraId="6A89E3EC" w14:textId="77777777" w:rsidR="00C3067F" w:rsidRDefault="00C3067F" w:rsidP="007C3F25"/>
        </w:tc>
      </w:tr>
      <w:tr w:rsidR="00C3067F" w14:paraId="60AEEF40" w14:textId="77777777" w:rsidTr="00807058">
        <w:tc>
          <w:tcPr>
            <w:tcW w:w="850" w:type="dxa"/>
          </w:tcPr>
          <w:p w14:paraId="778DA253" w14:textId="77777777" w:rsidR="00C3067F" w:rsidRDefault="00C3067F" w:rsidP="007C3F25">
            <w:r>
              <w:t>6.2</w:t>
            </w:r>
          </w:p>
        </w:tc>
        <w:tc>
          <w:tcPr>
            <w:tcW w:w="7655" w:type="dxa"/>
          </w:tcPr>
          <w:p w14:paraId="0F994377" w14:textId="77777777" w:rsidR="00C3067F" w:rsidRDefault="00C3067F" w:rsidP="007C3F25">
            <w:r>
              <w:t>Average Function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05BDE2B5" w14:textId="77777777" w:rsidR="00C3067F" w:rsidRDefault="00C3067F" w:rsidP="007C3F25"/>
        </w:tc>
      </w:tr>
      <w:tr w:rsidR="00C3067F" w14:paraId="706D6FD3" w14:textId="77777777" w:rsidTr="00807058">
        <w:tc>
          <w:tcPr>
            <w:tcW w:w="850" w:type="dxa"/>
          </w:tcPr>
          <w:p w14:paraId="321D5E9D" w14:textId="77777777" w:rsidR="00C3067F" w:rsidRDefault="00C3067F" w:rsidP="007C3F25">
            <w:r>
              <w:t>6.3</w:t>
            </w:r>
          </w:p>
        </w:tc>
        <w:tc>
          <w:tcPr>
            <w:tcW w:w="7655" w:type="dxa"/>
          </w:tcPr>
          <w:p w14:paraId="2BC38A3F" w14:textId="77777777" w:rsidR="00C3067F" w:rsidRDefault="00C3067F" w:rsidP="007C3F25">
            <w:r>
              <w:t>Input numbers and display average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079B6B3B" w14:textId="77777777" w:rsidR="00C3067F" w:rsidRDefault="00C3067F" w:rsidP="007C3F25"/>
        </w:tc>
      </w:tr>
      <w:tr w:rsidR="00C3067F" w14:paraId="72CD64F6" w14:textId="77777777" w:rsidTr="00807058">
        <w:tc>
          <w:tcPr>
            <w:tcW w:w="850" w:type="dxa"/>
          </w:tcPr>
          <w:p w14:paraId="3167F71A" w14:textId="77777777" w:rsidR="00C3067F" w:rsidRDefault="00C3067F" w:rsidP="007C3F25">
            <w:r>
              <w:t>6.4</w:t>
            </w:r>
          </w:p>
        </w:tc>
        <w:tc>
          <w:tcPr>
            <w:tcW w:w="7655" w:type="dxa"/>
          </w:tcPr>
          <w:p w14:paraId="7C7F6740" w14:textId="77777777" w:rsidR="00C3067F" w:rsidRDefault="00C3067F" w:rsidP="007C3F25">
            <w:r>
              <w:t>Inverted Pyramid</w:t>
            </w:r>
          </w:p>
        </w:tc>
        <w:tc>
          <w:tcPr>
            <w:tcW w:w="1276" w:type="dxa"/>
            <w:shd w:val="clear" w:color="auto" w:fill="D99594" w:themeFill="accent2" w:themeFillTint="99"/>
          </w:tcPr>
          <w:p w14:paraId="3EA8F50A" w14:textId="77777777" w:rsidR="00C3067F" w:rsidRDefault="00C3067F" w:rsidP="007C3F25"/>
        </w:tc>
      </w:tr>
      <w:tr w:rsidR="00C3067F" w14:paraId="598475EC" w14:textId="77777777" w:rsidTr="00807058">
        <w:tc>
          <w:tcPr>
            <w:tcW w:w="850" w:type="dxa"/>
          </w:tcPr>
          <w:p w14:paraId="4CA71386" w14:textId="77777777" w:rsidR="00C3067F" w:rsidRDefault="00C3067F" w:rsidP="007C3F25">
            <w:r>
              <w:t>6.5</w:t>
            </w:r>
          </w:p>
        </w:tc>
        <w:tc>
          <w:tcPr>
            <w:tcW w:w="7655" w:type="dxa"/>
          </w:tcPr>
          <w:p w14:paraId="40A4D3B9" w14:textId="77777777" w:rsidR="00C3067F" w:rsidRDefault="00C3067F" w:rsidP="007C3F25">
            <w:r>
              <w:t>Higher or Lower</w:t>
            </w:r>
          </w:p>
        </w:tc>
        <w:tc>
          <w:tcPr>
            <w:tcW w:w="1276" w:type="dxa"/>
            <w:shd w:val="clear" w:color="auto" w:fill="D99594" w:themeFill="accent2" w:themeFillTint="99"/>
          </w:tcPr>
          <w:p w14:paraId="0E5B2418" w14:textId="77777777" w:rsidR="00C3067F" w:rsidRDefault="00C3067F" w:rsidP="007C3F25"/>
        </w:tc>
      </w:tr>
    </w:tbl>
    <w:p w14:paraId="49ACCA55" w14:textId="77777777" w:rsidR="00C3067F" w:rsidRDefault="00C3067F" w:rsidP="00F30663">
      <w:pPr>
        <w:rPr>
          <w:lang w:val="en-GB"/>
        </w:rPr>
      </w:pPr>
    </w:p>
    <w:p w14:paraId="04DAF26E" w14:textId="77777777" w:rsidR="00C3067F" w:rsidRDefault="00C3067F" w:rsidP="00C3067F">
      <w:pPr>
        <w:pStyle w:val="Heading4"/>
      </w:pPr>
      <w:r>
        <w:t>Filing</w:t>
      </w:r>
    </w:p>
    <w:p w14:paraId="5E930761" w14:textId="77777777" w:rsidR="00C3067F" w:rsidRDefault="00C3067F" w:rsidP="00F30663">
      <w:pPr>
        <w:rPr>
          <w:lang w:val="en-GB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50"/>
        <w:gridCol w:w="7655"/>
        <w:gridCol w:w="1276"/>
      </w:tblGrid>
      <w:tr w:rsidR="00C3067F" w:rsidRPr="00C25BA6" w14:paraId="2E3D6335" w14:textId="77777777" w:rsidTr="007C3F25">
        <w:tc>
          <w:tcPr>
            <w:tcW w:w="850" w:type="dxa"/>
          </w:tcPr>
          <w:p w14:paraId="498EEE87" w14:textId="77777777" w:rsidR="00C3067F" w:rsidRPr="00C25BA6" w:rsidRDefault="00C3067F" w:rsidP="007C3F25">
            <w:pPr>
              <w:rPr>
                <w:b/>
              </w:rPr>
            </w:pPr>
            <w:r w:rsidRPr="00C25BA6">
              <w:rPr>
                <w:b/>
              </w:rPr>
              <w:t>Task</w:t>
            </w:r>
          </w:p>
        </w:tc>
        <w:tc>
          <w:tcPr>
            <w:tcW w:w="7655" w:type="dxa"/>
          </w:tcPr>
          <w:p w14:paraId="0B61862A" w14:textId="77777777" w:rsidR="00C3067F" w:rsidRPr="00C25BA6" w:rsidRDefault="00C3067F" w:rsidP="007C3F25">
            <w:pPr>
              <w:rPr>
                <w:b/>
              </w:rPr>
            </w:pPr>
            <w:r w:rsidRPr="00C25BA6">
              <w:rPr>
                <w:b/>
              </w:rPr>
              <w:t xml:space="preserve">Program </w:t>
            </w:r>
          </w:p>
        </w:tc>
        <w:tc>
          <w:tcPr>
            <w:tcW w:w="1276" w:type="dxa"/>
          </w:tcPr>
          <w:p w14:paraId="3764B9EC" w14:textId="77777777" w:rsidR="00C3067F" w:rsidRPr="00C25BA6" w:rsidRDefault="00C3067F" w:rsidP="007C3F25">
            <w:pPr>
              <w:rPr>
                <w:b/>
              </w:rPr>
            </w:pPr>
            <w:r w:rsidRPr="00C25BA6">
              <w:rPr>
                <w:b/>
              </w:rPr>
              <w:t>Complete</w:t>
            </w:r>
          </w:p>
        </w:tc>
      </w:tr>
      <w:tr w:rsidR="00C3067F" w14:paraId="7E7FEE95" w14:textId="77777777" w:rsidTr="00807058">
        <w:tc>
          <w:tcPr>
            <w:tcW w:w="850" w:type="dxa"/>
            <w:shd w:val="clear" w:color="auto" w:fill="DDD9C3" w:themeFill="background2" w:themeFillShade="E6"/>
          </w:tcPr>
          <w:p w14:paraId="0413C53E" w14:textId="77777777" w:rsidR="00C3067F" w:rsidRDefault="00C3067F" w:rsidP="007C3F25">
            <w:r>
              <w:t>7.1</w:t>
            </w:r>
          </w:p>
        </w:tc>
        <w:tc>
          <w:tcPr>
            <w:tcW w:w="7655" w:type="dxa"/>
            <w:shd w:val="clear" w:color="auto" w:fill="DDD9C3" w:themeFill="background2" w:themeFillShade="E6"/>
          </w:tcPr>
          <w:p w14:paraId="05829EF6" w14:textId="77777777" w:rsidR="00C3067F" w:rsidRDefault="00C3067F" w:rsidP="007C3F25">
            <w:r>
              <w:t>Storing five name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7F19091F" w14:textId="77777777" w:rsidR="00C3067F" w:rsidRDefault="00C3067F" w:rsidP="007C3F25"/>
        </w:tc>
      </w:tr>
      <w:tr w:rsidR="00C3067F" w14:paraId="71E5EA70" w14:textId="77777777" w:rsidTr="00807058">
        <w:tc>
          <w:tcPr>
            <w:tcW w:w="850" w:type="dxa"/>
            <w:shd w:val="clear" w:color="auto" w:fill="DDD9C3" w:themeFill="background2" w:themeFillShade="E6"/>
          </w:tcPr>
          <w:p w14:paraId="0CF0C1F1" w14:textId="77777777" w:rsidR="00C3067F" w:rsidRDefault="00C3067F" w:rsidP="007C3F25">
            <w:r>
              <w:t>7.2</w:t>
            </w:r>
          </w:p>
        </w:tc>
        <w:tc>
          <w:tcPr>
            <w:tcW w:w="7655" w:type="dxa"/>
            <w:shd w:val="clear" w:color="auto" w:fill="DDD9C3" w:themeFill="background2" w:themeFillShade="E6"/>
          </w:tcPr>
          <w:p w14:paraId="0B4CFF1D" w14:textId="77777777" w:rsidR="00C3067F" w:rsidRDefault="00C3067F" w:rsidP="007C3F25">
            <w:r>
              <w:t>Username and password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23E3B6BB" w14:textId="77777777" w:rsidR="00C3067F" w:rsidRDefault="00C3067F" w:rsidP="007C3F25"/>
        </w:tc>
      </w:tr>
      <w:tr w:rsidR="00C3067F" w14:paraId="23DA1A26" w14:textId="77777777" w:rsidTr="00807058">
        <w:tc>
          <w:tcPr>
            <w:tcW w:w="850" w:type="dxa"/>
            <w:shd w:val="clear" w:color="auto" w:fill="DDD9C3" w:themeFill="background2" w:themeFillShade="E6"/>
          </w:tcPr>
          <w:p w14:paraId="1C5FC7F8" w14:textId="77777777" w:rsidR="00C3067F" w:rsidRDefault="00C3067F" w:rsidP="007C3F25">
            <w:r>
              <w:t>7.3</w:t>
            </w:r>
          </w:p>
        </w:tc>
        <w:tc>
          <w:tcPr>
            <w:tcW w:w="7655" w:type="dxa"/>
            <w:shd w:val="clear" w:color="auto" w:fill="DDD9C3" w:themeFill="background2" w:themeFillShade="E6"/>
          </w:tcPr>
          <w:p w14:paraId="2187438C" w14:textId="77777777" w:rsidR="00C3067F" w:rsidRDefault="00C3067F" w:rsidP="007C3F25">
            <w:r>
              <w:t>Change username and password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5D370C27" w14:textId="77777777" w:rsidR="00C3067F" w:rsidRDefault="00C3067F" w:rsidP="007C3F25"/>
        </w:tc>
      </w:tr>
      <w:tr w:rsidR="00C3067F" w14:paraId="4404E192" w14:textId="77777777" w:rsidTr="00807058">
        <w:tc>
          <w:tcPr>
            <w:tcW w:w="850" w:type="dxa"/>
          </w:tcPr>
          <w:p w14:paraId="0129DF74" w14:textId="77777777" w:rsidR="00C3067F" w:rsidRDefault="00C3067F" w:rsidP="007C3F25">
            <w:r>
              <w:t>7.4</w:t>
            </w:r>
          </w:p>
        </w:tc>
        <w:tc>
          <w:tcPr>
            <w:tcW w:w="7655" w:type="dxa"/>
          </w:tcPr>
          <w:p w14:paraId="3E6E08BB" w14:textId="381A451C" w:rsidR="00C3067F" w:rsidRDefault="005278AE" w:rsidP="007C3F25">
            <w:r>
              <w:t>Encryption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1E51D27E" w14:textId="77777777" w:rsidR="00C3067F" w:rsidRDefault="00C3067F" w:rsidP="007C3F25"/>
        </w:tc>
      </w:tr>
      <w:tr w:rsidR="00C3067F" w14:paraId="739B6663" w14:textId="77777777" w:rsidTr="0096174F">
        <w:tc>
          <w:tcPr>
            <w:tcW w:w="850" w:type="dxa"/>
          </w:tcPr>
          <w:p w14:paraId="0A4E87EB" w14:textId="77777777" w:rsidR="00C3067F" w:rsidRDefault="00C3067F" w:rsidP="007C3F25">
            <w:r>
              <w:t>7.5</w:t>
            </w:r>
          </w:p>
        </w:tc>
        <w:tc>
          <w:tcPr>
            <w:tcW w:w="7655" w:type="dxa"/>
          </w:tcPr>
          <w:p w14:paraId="01C0E8BD" w14:textId="77777777" w:rsidR="00C3067F" w:rsidRDefault="00C3067F" w:rsidP="007C3F25">
            <w:r>
              <w:t>Stored records</w:t>
            </w:r>
          </w:p>
        </w:tc>
        <w:tc>
          <w:tcPr>
            <w:tcW w:w="1276" w:type="dxa"/>
            <w:shd w:val="clear" w:color="auto" w:fill="C2D69B" w:themeFill="accent3" w:themeFillTint="99"/>
          </w:tcPr>
          <w:p w14:paraId="60AD4E22" w14:textId="77777777" w:rsidR="00C3067F" w:rsidRDefault="00C3067F" w:rsidP="007C3F25"/>
        </w:tc>
      </w:tr>
      <w:tr w:rsidR="00C3067F" w14:paraId="167D2DA9" w14:textId="77777777" w:rsidTr="0096174F">
        <w:tc>
          <w:tcPr>
            <w:tcW w:w="850" w:type="dxa"/>
          </w:tcPr>
          <w:p w14:paraId="2BB3D45C" w14:textId="77777777" w:rsidR="00C3067F" w:rsidRDefault="00C3067F" w:rsidP="007C3F25">
            <w:r>
              <w:t>7.6</w:t>
            </w:r>
          </w:p>
        </w:tc>
        <w:tc>
          <w:tcPr>
            <w:tcW w:w="7655" w:type="dxa"/>
          </w:tcPr>
          <w:p w14:paraId="2CE69295" w14:textId="77777777" w:rsidR="00C3067F" w:rsidRDefault="00C3067F" w:rsidP="007C3F25">
            <w:r>
              <w:t>View a record</w:t>
            </w:r>
          </w:p>
        </w:tc>
        <w:tc>
          <w:tcPr>
            <w:tcW w:w="1276" w:type="dxa"/>
            <w:shd w:val="clear" w:color="auto" w:fill="D99594" w:themeFill="accent2" w:themeFillTint="99"/>
          </w:tcPr>
          <w:p w14:paraId="24922AB5" w14:textId="77777777" w:rsidR="00C3067F" w:rsidRDefault="00C3067F" w:rsidP="007C3F25"/>
        </w:tc>
      </w:tr>
      <w:tr w:rsidR="00C3067F" w14:paraId="0DAFA329" w14:textId="77777777" w:rsidTr="0096174F">
        <w:tc>
          <w:tcPr>
            <w:tcW w:w="850" w:type="dxa"/>
          </w:tcPr>
          <w:p w14:paraId="5B4D5FF2" w14:textId="77777777" w:rsidR="00C3067F" w:rsidRDefault="00C3067F" w:rsidP="007C3F25">
            <w:r>
              <w:t>7.7</w:t>
            </w:r>
          </w:p>
        </w:tc>
        <w:tc>
          <w:tcPr>
            <w:tcW w:w="7655" w:type="dxa"/>
          </w:tcPr>
          <w:p w14:paraId="42669F8E" w14:textId="77777777" w:rsidR="00C3067F" w:rsidRDefault="00C3067F" w:rsidP="007C3F25">
            <w:r>
              <w:t>Delete a record</w:t>
            </w:r>
          </w:p>
        </w:tc>
        <w:tc>
          <w:tcPr>
            <w:tcW w:w="1276" w:type="dxa"/>
            <w:shd w:val="clear" w:color="auto" w:fill="D99594" w:themeFill="accent2" w:themeFillTint="99"/>
          </w:tcPr>
          <w:p w14:paraId="7603DFDA" w14:textId="77777777" w:rsidR="00C3067F" w:rsidRDefault="00C3067F" w:rsidP="007C3F25"/>
        </w:tc>
      </w:tr>
    </w:tbl>
    <w:p w14:paraId="26132434" w14:textId="77777777" w:rsidR="00C3067F" w:rsidRPr="00F30663" w:rsidRDefault="00C3067F" w:rsidP="00F30663">
      <w:pPr>
        <w:rPr>
          <w:lang w:val="en-GB"/>
        </w:rPr>
      </w:pPr>
    </w:p>
    <w:sectPr w:rsidR="00C3067F" w:rsidRPr="00F30663" w:rsidSect="00D916C7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28A5C8" w14:textId="77777777" w:rsidR="008003E1" w:rsidRDefault="008003E1" w:rsidP="006A7376">
      <w:pPr>
        <w:spacing w:after="0" w:line="240" w:lineRule="auto"/>
      </w:pPr>
      <w:r>
        <w:separator/>
      </w:r>
    </w:p>
  </w:endnote>
  <w:endnote w:type="continuationSeparator" w:id="0">
    <w:p w14:paraId="3F888349" w14:textId="77777777" w:rsidR="008003E1" w:rsidRDefault="008003E1" w:rsidP="006A7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A6317D" w14:textId="10B09DC6" w:rsidR="00C25BA6" w:rsidRDefault="00C25BA6" w:rsidP="008977EF">
    <w:pPr>
      <w:pStyle w:val="Footer"/>
      <w:tabs>
        <w:tab w:val="clear" w:pos="4513"/>
        <w:tab w:val="clear" w:pos="9026"/>
        <w:tab w:val="right" w:pos="10466"/>
      </w:tabs>
    </w:pPr>
    <w:r>
      <w:rPr>
        <w:noProof/>
      </w:rPr>
      <w:t xml:space="preserve">Page |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961359">
      <w:rPr>
        <w:noProof/>
      </w:rPr>
      <w:t>2</w:t>
    </w:r>
    <w:r>
      <w:rPr>
        <w:noProof/>
      </w:rPr>
      <w:fldChar w:fldCharType="end"/>
    </w:r>
    <w:r>
      <w:rPr>
        <w:b/>
        <w:bCs/>
        <w:noProof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80C905" w14:textId="77777777" w:rsidR="008003E1" w:rsidRDefault="008003E1" w:rsidP="006A7376">
      <w:pPr>
        <w:spacing w:after="0" w:line="240" w:lineRule="auto"/>
      </w:pPr>
      <w:r>
        <w:separator/>
      </w:r>
    </w:p>
  </w:footnote>
  <w:footnote w:type="continuationSeparator" w:id="0">
    <w:p w14:paraId="270B415C" w14:textId="77777777" w:rsidR="008003E1" w:rsidRDefault="008003E1" w:rsidP="006A7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80176B" w14:textId="2D78E0A0" w:rsidR="00C25BA6" w:rsidRPr="0012710E" w:rsidRDefault="00C25BA6" w:rsidP="001710D2">
    <w:pPr>
      <w:tabs>
        <w:tab w:val="left" w:pos="5805"/>
      </w:tabs>
      <w:rPr>
        <w:b/>
        <w:i/>
        <w:sz w:val="32"/>
        <w:szCs w:val="32"/>
        <w:lang w:val="en-GB"/>
      </w:rPr>
    </w:pPr>
    <w:r w:rsidRPr="00876D69">
      <w:rPr>
        <w:b/>
        <w:i/>
        <w:noProof/>
        <w:sz w:val="32"/>
        <w:szCs w:val="32"/>
        <w:lang w:val="en-GB" w:eastAsia="en-GB"/>
      </w:rPr>
      <w:drawing>
        <wp:anchor distT="0" distB="0" distL="114300" distR="114300" simplePos="0" relativeHeight="251662336" behindDoc="1" locked="0" layoutInCell="1" allowOverlap="1" wp14:anchorId="081FB9A3" wp14:editId="442159BD">
          <wp:simplePos x="0" y="0"/>
          <wp:positionH relativeFrom="column">
            <wp:posOffset>5215309</wp:posOffset>
          </wp:positionH>
          <wp:positionV relativeFrom="paragraph">
            <wp:posOffset>-264634</wp:posOffset>
          </wp:positionV>
          <wp:extent cx="1806139" cy="510694"/>
          <wp:effectExtent l="0" t="0" r="0" b="3810"/>
          <wp:wrapNone/>
          <wp:docPr id="7181" name="Picture 13" descr="python™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81" name="Picture 13" descr="python™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6139" cy="51069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2710E">
      <w:rPr>
        <w:rFonts w:ascii="Tahoma" w:hAnsi="Tahoma" w:cs="Tahoma"/>
        <w:b/>
        <w:bCs/>
        <w:i/>
        <w:noProof/>
        <w:color w:val="000000"/>
        <w:sz w:val="32"/>
        <w:szCs w:val="32"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E7C71FD" wp14:editId="172DD7F2">
              <wp:simplePos x="0" y="0"/>
              <wp:positionH relativeFrom="column">
                <wp:posOffset>-9525</wp:posOffset>
              </wp:positionH>
              <wp:positionV relativeFrom="paragraph">
                <wp:posOffset>283845</wp:posOffset>
              </wp:positionV>
              <wp:extent cx="6753225" cy="0"/>
              <wp:effectExtent l="0" t="0" r="9525" b="19050"/>
              <wp:wrapNone/>
              <wp:docPr id="288" name="Straight Connector 2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532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74C8596" id="Straight Connector 288" o:spid="_x0000_s1026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22.35pt" to="531pt,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" strokecolor="#4579b8 [3044]"/>
          </w:pict>
        </mc:Fallback>
      </mc:AlternateContent>
    </w:r>
    <w:r w:rsidR="00961359">
      <w:rPr>
        <w:b/>
        <w:i/>
        <w:sz w:val="32"/>
        <w:szCs w:val="32"/>
        <w:lang w:val="en-GB"/>
      </w:rPr>
      <w:t xml:space="preserve">Year </w:t>
    </w:r>
    <w:r w:rsidR="00445725">
      <w:rPr>
        <w:b/>
        <w:i/>
        <w:sz w:val="32"/>
        <w:szCs w:val="32"/>
        <w:lang w:val="en-GB"/>
      </w:rPr>
      <w:t xml:space="preserve">10 </w:t>
    </w:r>
    <w:r>
      <w:rPr>
        <w:b/>
        <w:i/>
        <w:sz w:val="32"/>
        <w:szCs w:val="32"/>
        <w:lang w:val="en-GB"/>
      </w:rPr>
      <w:t>GCSE Computing</w:t>
    </w:r>
    <w:r w:rsidRPr="0012710E">
      <w:rPr>
        <w:b/>
        <w:i/>
        <w:sz w:val="32"/>
        <w:szCs w:val="32"/>
        <w:lang w:val="en-GB"/>
      </w:rPr>
      <w:tab/>
    </w:r>
  </w:p>
  <w:p w14:paraId="4B0F1F10" w14:textId="77777777" w:rsidR="00C25BA6" w:rsidRDefault="00C25B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40361"/>
    <w:multiLevelType w:val="hybridMultilevel"/>
    <w:tmpl w:val="9FD8C9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E703A"/>
    <w:multiLevelType w:val="hybridMultilevel"/>
    <w:tmpl w:val="795E7E98"/>
    <w:lvl w:ilvl="0" w:tplc="350EB9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7E8E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4E64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663E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207A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88C3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4C52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8E15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CC5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2323E5"/>
    <w:multiLevelType w:val="hybridMultilevel"/>
    <w:tmpl w:val="642C68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C1281"/>
    <w:multiLevelType w:val="hybridMultilevel"/>
    <w:tmpl w:val="12C6B5AC"/>
    <w:lvl w:ilvl="0" w:tplc="2A0C53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6257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E20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F647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709D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68CD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AEE9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5C29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A8C9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C255F7"/>
    <w:multiLevelType w:val="hybridMultilevel"/>
    <w:tmpl w:val="3F5058C8"/>
    <w:lvl w:ilvl="0" w:tplc="5B3C918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E7F94"/>
    <w:multiLevelType w:val="hybridMultilevel"/>
    <w:tmpl w:val="58BEC3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568DD"/>
    <w:multiLevelType w:val="hybridMultilevel"/>
    <w:tmpl w:val="6CE05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E3BB6"/>
    <w:multiLevelType w:val="hybridMultilevel"/>
    <w:tmpl w:val="29BED874"/>
    <w:lvl w:ilvl="0" w:tplc="923EC2C2">
      <w:start w:val="1"/>
      <w:numFmt w:val="lowerLetter"/>
      <w:lvlText w:val="%1)"/>
      <w:lvlJc w:val="left"/>
      <w:pPr>
        <w:ind w:left="109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11" w:hanging="360"/>
      </w:pPr>
    </w:lvl>
    <w:lvl w:ilvl="2" w:tplc="0809001B" w:tentative="1">
      <w:start w:val="1"/>
      <w:numFmt w:val="lowerRoman"/>
      <w:lvlText w:val="%3."/>
      <w:lvlJc w:val="right"/>
      <w:pPr>
        <w:ind w:left="2531" w:hanging="180"/>
      </w:pPr>
    </w:lvl>
    <w:lvl w:ilvl="3" w:tplc="0809000F" w:tentative="1">
      <w:start w:val="1"/>
      <w:numFmt w:val="decimal"/>
      <w:lvlText w:val="%4."/>
      <w:lvlJc w:val="left"/>
      <w:pPr>
        <w:ind w:left="3251" w:hanging="360"/>
      </w:pPr>
    </w:lvl>
    <w:lvl w:ilvl="4" w:tplc="08090019" w:tentative="1">
      <w:start w:val="1"/>
      <w:numFmt w:val="lowerLetter"/>
      <w:lvlText w:val="%5."/>
      <w:lvlJc w:val="left"/>
      <w:pPr>
        <w:ind w:left="3971" w:hanging="360"/>
      </w:pPr>
    </w:lvl>
    <w:lvl w:ilvl="5" w:tplc="0809001B" w:tentative="1">
      <w:start w:val="1"/>
      <w:numFmt w:val="lowerRoman"/>
      <w:lvlText w:val="%6."/>
      <w:lvlJc w:val="right"/>
      <w:pPr>
        <w:ind w:left="4691" w:hanging="180"/>
      </w:pPr>
    </w:lvl>
    <w:lvl w:ilvl="6" w:tplc="0809000F" w:tentative="1">
      <w:start w:val="1"/>
      <w:numFmt w:val="decimal"/>
      <w:lvlText w:val="%7."/>
      <w:lvlJc w:val="left"/>
      <w:pPr>
        <w:ind w:left="5411" w:hanging="360"/>
      </w:pPr>
    </w:lvl>
    <w:lvl w:ilvl="7" w:tplc="08090019" w:tentative="1">
      <w:start w:val="1"/>
      <w:numFmt w:val="lowerLetter"/>
      <w:lvlText w:val="%8."/>
      <w:lvlJc w:val="left"/>
      <w:pPr>
        <w:ind w:left="6131" w:hanging="360"/>
      </w:pPr>
    </w:lvl>
    <w:lvl w:ilvl="8" w:tplc="0809001B" w:tentative="1">
      <w:start w:val="1"/>
      <w:numFmt w:val="lowerRoman"/>
      <w:lvlText w:val="%9."/>
      <w:lvlJc w:val="right"/>
      <w:pPr>
        <w:ind w:left="6851" w:hanging="180"/>
      </w:pPr>
    </w:lvl>
  </w:abstractNum>
  <w:abstractNum w:abstractNumId="8" w15:restartNumberingAfterBreak="0">
    <w:nsid w:val="393D251B"/>
    <w:multiLevelType w:val="hybridMultilevel"/>
    <w:tmpl w:val="6EB48844"/>
    <w:lvl w:ilvl="0" w:tplc="1520C13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201CF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48AB16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21C169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5441A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807F5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62943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E86E5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8084D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AEF27F8"/>
    <w:multiLevelType w:val="hybridMultilevel"/>
    <w:tmpl w:val="6FA8FACE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DB01CD"/>
    <w:multiLevelType w:val="hybridMultilevel"/>
    <w:tmpl w:val="C3AE7C4C"/>
    <w:lvl w:ilvl="0" w:tplc="5B3C918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E0052D"/>
    <w:multiLevelType w:val="hybridMultilevel"/>
    <w:tmpl w:val="59AA2BC4"/>
    <w:lvl w:ilvl="0" w:tplc="AC0A9584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1253CB9"/>
    <w:multiLevelType w:val="hybridMultilevel"/>
    <w:tmpl w:val="7A9046B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1B66B05"/>
    <w:multiLevelType w:val="multilevel"/>
    <w:tmpl w:val="DCE619D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BDA0A9C"/>
    <w:multiLevelType w:val="hybridMultilevel"/>
    <w:tmpl w:val="B7AA6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01291"/>
    <w:multiLevelType w:val="hybridMultilevel"/>
    <w:tmpl w:val="E9564E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9417BD"/>
    <w:multiLevelType w:val="hybridMultilevel"/>
    <w:tmpl w:val="D114A0A8"/>
    <w:lvl w:ilvl="0" w:tplc="E206BD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94DB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EA0B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E05C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743E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1E7A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12FE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1039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0ACA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4AD7C7D"/>
    <w:multiLevelType w:val="hybridMultilevel"/>
    <w:tmpl w:val="9F5E7AA2"/>
    <w:lvl w:ilvl="0" w:tplc="3890559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9403EE"/>
    <w:multiLevelType w:val="hybridMultilevel"/>
    <w:tmpl w:val="BBF087DE"/>
    <w:lvl w:ilvl="0" w:tplc="CA860B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2EE2AC">
      <w:start w:val="8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4B00D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B8C6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52A5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7076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D00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98B8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B674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FDD426D"/>
    <w:multiLevelType w:val="hybridMultilevel"/>
    <w:tmpl w:val="4A2CD4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EF07CD"/>
    <w:multiLevelType w:val="multilevel"/>
    <w:tmpl w:val="FC2EF34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7614365A"/>
    <w:multiLevelType w:val="hybridMultilevel"/>
    <w:tmpl w:val="D67ABC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911088"/>
    <w:multiLevelType w:val="hybridMultilevel"/>
    <w:tmpl w:val="B89254AA"/>
    <w:lvl w:ilvl="0" w:tplc="5ED0EE42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2"/>
  </w:num>
  <w:num w:numId="3">
    <w:abstractNumId w:val="15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14"/>
  </w:num>
  <w:num w:numId="9">
    <w:abstractNumId w:val="19"/>
  </w:num>
  <w:num w:numId="10">
    <w:abstractNumId w:val="8"/>
  </w:num>
  <w:num w:numId="11">
    <w:abstractNumId w:val="3"/>
  </w:num>
  <w:num w:numId="12">
    <w:abstractNumId w:val="1"/>
  </w:num>
  <w:num w:numId="13">
    <w:abstractNumId w:val="16"/>
  </w:num>
  <w:num w:numId="14">
    <w:abstractNumId w:val="18"/>
  </w:num>
  <w:num w:numId="15">
    <w:abstractNumId w:val="0"/>
  </w:num>
  <w:num w:numId="16">
    <w:abstractNumId w:val="2"/>
  </w:num>
  <w:num w:numId="17">
    <w:abstractNumId w:val="20"/>
  </w:num>
  <w:num w:numId="18">
    <w:abstractNumId w:val="11"/>
  </w:num>
  <w:num w:numId="19">
    <w:abstractNumId w:val="9"/>
  </w:num>
  <w:num w:numId="20">
    <w:abstractNumId w:val="13"/>
  </w:num>
  <w:num w:numId="21">
    <w:abstractNumId w:val="21"/>
  </w:num>
  <w:num w:numId="22">
    <w:abstractNumId w:val="12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N7UwtLA0NTQyNjBS0lEKTi0uzszPAykwrAUApLjaoCwAAAA="/>
  </w:docVars>
  <w:rsids>
    <w:rsidRoot w:val="00557AB3"/>
    <w:rsid w:val="00047936"/>
    <w:rsid w:val="00053FBC"/>
    <w:rsid w:val="000B3BAA"/>
    <w:rsid w:val="000C0EF2"/>
    <w:rsid w:val="0012710E"/>
    <w:rsid w:val="00135E6E"/>
    <w:rsid w:val="001710D2"/>
    <w:rsid w:val="001823D2"/>
    <w:rsid w:val="001B0FF4"/>
    <w:rsid w:val="001D4E41"/>
    <w:rsid w:val="001E12B5"/>
    <w:rsid w:val="001E5D69"/>
    <w:rsid w:val="00217F5D"/>
    <w:rsid w:val="00262FAC"/>
    <w:rsid w:val="00272F5D"/>
    <w:rsid w:val="00276222"/>
    <w:rsid w:val="002769CE"/>
    <w:rsid w:val="002A5904"/>
    <w:rsid w:val="002C4A4C"/>
    <w:rsid w:val="002D64F3"/>
    <w:rsid w:val="00315658"/>
    <w:rsid w:val="00337C4B"/>
    <w:rsid w:val="00346F45"/>
    <w:rsid w:val="003A0C2B"/>
    <w:rsid w:val="003A72DF"/>
    <w:rsid w:val="003B3738"/>
    <w:rsid w:val="003E4A33"/>
    <w:rsid w:val="00401E7B"/>
    <w:rsid w:val="00420ECB"/>
    <w:rsid w:val="00426DD8"/>
    <w:rsid w:val="00426FA6"/>
    <w:rsid w:val="004369EF"/>
    <w:rsid w:val="00440FBC"/>
    <w:rsid w:val="0044347F"/>
    <w:rsid w:val="00445725"/>
    <w:rsid w:val="00463166"/>
    <w:rsid w:val="0047508E"/>
    <w:rsid w:val="00476671"/>
    <w:rsid w:val="00493CCD"/>
    <w:rsid w:val="004A3BA6"/>
    <w:rsid w:val="004A47EA"/>
    <w:rsid w:val="004A6426"/>
    <w:rsid w:val="004B327A"/>
    <w:rsid w:val="004B67F6"/>
    <w:rsid w:val="004B6D47"/>
    <w:rsid w:val="004D5CCF"/>
    <w:rsid w:val="00512B2D"/>
    <w:rsid w:val="00516C8D"/>
    <w:rsid w:val="005278AE"/>
    <w:rsid w:val="00557AB3"/>
    <w:rsid w:val="0059685D"/>
    <w:rsid w:val="00610C23"/>
    <w:rsid w:val="00611DB8"/>
    <w:rsid w:val="00615AE7"/>
    <w:rsid w:val="00677CFF"/>
    <w:rsid w:val="00684FAC"/>
    <w:rsid w:val="00686AF1"/>
    <w:rsid w:val="00690FF5"/>
    <w:rsid w:val="006A3542"/>
    <w:rsid w:val="006A7376"/>
    <w:rsid w:val="006D3C3B"/>
    <w:rsid w:val="006E7362"/>
    <w:rsid w:val="006F0C45"/>
    <w:rsid w:val="006F60F9"/>
    <w:rsid w:val="00764E09"/>
    <w:rsid w:val="00766A61"/>
    <w:rsid w:val="00781DFF"/>
    <w:rsid w:val="00787698"/>
    <w:rsid w:val="00797B4C"/>
    <w:rsid w:val="007A6079"/>
    <w:rsid w:val="007C4209"/>
    <w:rsid w:val="007E680C"/>
    <w:rsid w:val="007F34A6"/>
    <w:rsid w:val="008003E1"/>
    <w:rsid w:val="00807058"/>
    <w:rsid w:val="0081035D"/>
    <w:rsid w:val="00816727"/>
    <w:rsid w:val="00816E1C"/>
    <w:rsid w:val="00824CE1"/>
    <w:rsid w:val="00841F97"/>
    <w:rsid w:val="00876D69"/>
    <w:rsid w:val="008977EF"/>
    <w:rsid w:val="008F54B3"/>
    <w:rsid w:val="008F6AD0"/>
    <w:rsid w:val="0091741D"/>
    <w:rsid w:val="009465DA"/>
    <w:rsid w:val="009524DB"/>
    <w:rsid w:val="00952B69"/>
    <w:rsid w:val="009551F6"/>
    <w:rsid w:val="009605B2"/>
    <w:rsid w:val="00961359"/>
    <w:rsid w:val="0096174F"/>
    <w:rsid w:val="0098043A"/>
    <w:rsid w:val="00992FAB"/>
    <w:rsid w:val="00A023C2"/>
    <w:rsid w:val="00A0263A"/>
    <w:rsid w:val="00A34B6B"/>
    <w:rsid w:val="00A840E3"/>
    <w:rsid w:val="00A94F32"/>
    <w:rsid w:val="00AB25FB"/>
    <w:rsid w:val="00AE7A27"/>
    <w:rsid w:val="00B07EE7"/>
    <w:rsid w:val="00B743BA"/>
    <w:rsid w:val="00B81B58"/>
    <w:rsid w:val="00B8448D"/>
    <w:rsid w:val="00BA0A82"/>
    <w:rsid w:val="00BB2EFF"/>
    <w:rsid w:val="00BB4ABA"/>
    <w:rsid w:val="00BB6E98"/>
    <w:rsid w:val="00BD2FDB"/>
    <w:rsid w:val="00BD7DFD"/>
    <w:rsid w:val="00C25BA6"/>
    <w:rsid w:val="00C3067F"/>
    <w:rsid w:val="00C55FBF"/>
    <w:rsid w:val="00C74AE3"/>
    <w:rsid w:val="00CD2BEC"/>
    <w:rsid w:val="00CD5647"/>
    <w:rsid w:val="00CF06BC"/>
    <w:rsid w:val="00D17208"/>
    <w:rsid w:val="00D20C23"/>
    <w:rsid w:val="00D541EB"/>
    <w:rsid w:val="00D916C7"/>
    <w:rsid w:val="00DA5CAE"/>
    <w:rsid w:val="00DB11E0"/>
    <w:rsid w:val="00DF608D"/>
    <w:rsid w:val="00E24C17"/>
    <w:rsid w:val="00E25AC3"/>
    <w:rsid w:val="00E30414"/>
    <w:rsid w:val="00E6293C"/>
    <w:rsid w:val="00EB4569"/>
    <w:rsid w:val="00EB518F"/>
    <w:rsid w:val="00EB5724"/>
    <w:rsid w:val="00EB614B"/>
    <w:rsid w:val="00ED09F9"/>
    <w:rsid w:val="00ED4E6E"/>
    <w:rsid w:val="00ED52B4"/>
    <w:rsid w:val="00F1666C"/>
    <w:rsid w:val="00F30663"/>
    <w:rsid w:val="00F31A3A"/>
    <w:rsid w:val="00F33479"/>
    <w:rsid w:val="00F46FC4"/>
    <w:rsid w:val="00F645A8"/>
    <w:rsid w:val="00FC7E98"/>
    <w:rsid w:val="00FE2E9E"/>
    <w:rsid w:val="00FF18F4"/>
    <w:rsid w:val="00FF414E"/>
    <w:rsid w:val="00FF41EE"/>
    <w:rsid w:val="00FF52DE"/>
    <w:rsid w:val="00FF6F2D"/>
    <w:rsid w:val="00FF7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DA89A2"/>
  <w15:docId w15:val="{5564C977-78BC-4268-928E-D3438F434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4A33"/>
    <w:rPr>
      <w:iCs/>
      <w:sz w:val="24"/>
      <w:szCs w:val="21"/>
    </w:rPr>
  </w:style>
  <w:style w:type="paragraph" w:styleId="Heading1">
    <w:name w:val="heading 1"/>
    <w:next w:val="Normal"/>
    <w:link w:val="Heading1Char"/>
    <w:uiPriority w:val="9"/>
    <w:qFormat/>
    <w:rsid w:val="00A840E3"/>
    <w:pPr>
      <w:spacing w:line="240" w:lineRule="auto"/>
      <w:outlineLvl w:val="0"/>
    </w:pPr>
    <w:rPr>
      <w:b/>
      <w:iCs/>
      <w:sz w:val="36"/>
      <w:szCs w:val="3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4B6B"/>
    <w:pPr>
      <w:outlineLvl w:val="1"/>
    </w:pPr>
    <w:rPr>
      <w:b/>
      <w:color w:val="215868" w:themeColor="accent5" w:themeShade="80"/>
      <w:sz w:val="36"/>
      <w:szCs w:val="3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4B6B"/>
    <w:pPr>
      <w:autoSpaceDE w:val="0"/>
      <w:autoSpaceDN w:val="0"/>
      <w:adjustRightInd w:val="0"/>
      <w:spacing w:after="0" w:line="240" w:lineRule="auto"/>
      <w:outlineLvl w:val="2"/>
    </w:pPr>
    <w:rPr>
      <w:rFonts w:ascii="Arial" w:hAnsi="Arial" w:cs="Arial"/>
      <w:b/>
      <w:bCs/>
      <w:color w:val="33CDCD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4B6B"/>
    <w:pPr>
      <w:autoSpaceDE w:val="0"/>
      <w:autoSpaceDN w:val="0"/>
      <w:adjustRightInd w:val="0"/>
      <w:spacing w:after="0" w:line="240" w:lineRule="auto"/>
      <w:outlineLvl w:val="3"/>
    </w:pPr>
    <w:rPr>
      <w:b/>
      <w:sz w:val="28"/>
      <w:szCs w:val="28"/>
      <w:lang w:val="en-GB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4B6B"/>
    <w:pP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bCs/>
      <w:cap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4B6B"/>
    <w:pP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4B6B"/>
    <w:pP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4B6B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4F81BD" w:themeColor="accent1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4B6B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C0504D" w:themeColor="accent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4B6B"/>
    <w:pPr>
      <w:numPr>
        <w:numId w:val="2"/>
      </w:numPr>
      <w:contextualSpacing/>
    </w:pPr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7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A73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376"/>
  </w:style>
  <w:style w:type="paragraph" w:styleId="Footer">
    <w:name w:val="footer"/>
    <w:basedOn w:val="Normal"/>
    <w:link w:val="FooterChar"/>
    <w:uiPriority w:val="99"/>
    <w:unhideWhenUsed/>
    <w:rsid w:val="006A73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376"/>
  </w:style>
  <w:style w:type="table" w:styleId="TableGrid">
    <w:name w:val="Table Grid"/>
    <w:basedOn w:val="TableNormal"/>
    <w:uiPriority w:val="59"/>
    <w:rsid w:val="001D4E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40E3"/>
    <w:rPr>
      <w:b/>
      <w:iCs/>
      <w:sz w:val="36"/>
      <w:szCs w:val="38"/>
    </w:rPr>
  </w:style>
  <w:style w:type="character" w:customStyle="1" w:styleId="Heading2Char">
    <w:name w:val="Heading 2 Char"/>
    <w:basedOn w:val="DefaultParagraphFont"/>
    <w:link w:val="Heading2"/>
    <w:uiPriority w:val="9"/>
    <w:rsid w:val="00A34B6B"/>
    <w:rPr>
      <w:b/>
      <w:iCs/>
      <w:color w:val="215868" w:themeColor="accent5" w:themeShade="80"/>
      <w:sz w:val="36"/>
      <w:szCs w:val="3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A34B6B"/>
    <w:rPr>
      <w:rFonts w:ascii="Arial" w:hAnsi="Arial" w:cs="Arial"/>
      <w:b/>
      <w:bCs/>
      <w:iCs/>
      <w:color w:val="33CDCD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34B6B"/>
    <w:rPr>
      <w:b/>
      <w:iCs/>
      <w:sz w:val="28"/>
      <w:szCs w:val="28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4B6B"/>
    <w:rPr>
      <w:rFonts w:asciiTheme="majorHAnsi" w:eastAsiaTheme="majorEastAsia" w:hAnsiTheme="majorHAnsi" w:cstheme="majorBidi"/>
      <w:bCs/>
      <w:iCs/>
      <w:cap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4B6B"/>
    <w:rPr>
      <w:rFonts w:asciiTheme="majorHAnsi" w:eastAsiaTheme="majorEastAsia" w:hAnsiTheme="majorHAnsi" w:cstheme="majorBidi"/>
      <w:iCs/>
      <w:color w:val="365F9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4B6B"/>
    <w:rPr>
      <w:rFonts w:asciiTheme="majorHAnsi" w:eastAsiaTheme="majorEastAsia" w:hAnsiTheme="majorHAnsi" w:cstheme="majorBidi"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4B6B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4B6B"/>
    <w:rPr>
      <w:rFonts w:asciiTheme="majorHAnsi" w:eastAsiaTheme="majorEastAsia" w:hAnsiTheme="majorHAnsi" w:cstheme="majorBidi"/>
      <w:iCs/>
      <w:smallCaps/>
      <w:color w:val="C0504D" w:themeColor="accent2"/>
      <w:sz w:val="20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A34B6B"/>
    <w:rPr>
      <w:b/>
      <w:bCs/>
      <w:color w:val="943634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34B6B"/>
    <w:pPr>
      <w:shd w:val="clear" w:color="auto" w:fill="FFFFFF" w:themeFill="background1"/>
      <w:spacing w:after="120" w:line="240" w:lineRule="auto"/>
    </w:pPr>
    <w:rPr>
      <w:rFonts w:asciiTheme="majorHAnsi" w:eastAsiaTheme="majorEastAsia" w:hAnsiTheme="majorHAnsi" w:cstheme="majorBidi"/>
      <w:b/>
      <w:color w:val="FFFFFF" w:themeColor="background1"/>
      <w:spacing w:val="10"/>
      <w:sz w:val="72"/>
      <w:szCs w:val="64"/>
      <w14:textOutline w14:w="13335" w14:cap="flat" w14:cmpd="sng" w14:algn="ctr">
        <w14:solidFill>
          <w14:schemeClr w14:val="accent1">
            <w14:lumMod w14:val="50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A34B6B"/>
    <w:rPr>
      <w:rFonts w:asciiTheme="majorHAnsi" w:eastAsiaTheme="majorEastAsia" w:hAnsiTheme="majorHAnsi" w:cstheme="majorBidi"/>
      <w:b/>
      <w:iCs/>
      <w:color w:val="FFFFFF" w:themeColor="background1"/>
      <w:spacing w:val="10"/>
      <w:sz w:val="72"/>
      <w:szCs w:val="64"/>
      <w:shd w:val="clear" w:color="auto" w:fill="FFFFFF" w:themeFill="background1"/>
      <w14:textOutline w14:w="13335" w14:cap="flat" w14:cmpd="sng" w14:algn="ctr">
        <w14:solidFill>
          <w14:schemeClr w14:val="accent1">
            <w14:lumMod w14:val="50000"/>
          </w14:schemeClr>
        </w14:solidFill>
        <w14:prstDash w14:val="solid"/>
        <w14:round/>
      </w14:textOutline>
    </w:rPr>
  </w:style>
  <w:style w:type="paragraph" w:styleId="Subtitle">
    <w:name w:val="Subtitle"/>
    <w:basedOn w:val="Normal"/>
    <w:next w:val="Normal"/>
    <w:link w:val="SubtitleChar"/>
    <w:uiPriority w:val="11"/>
    <w:qFormat/>
    <w:rsid w:val="00A34B6B"/>
    <w:pPr>
      <w:spacing w:before="200" w:after="360" w:line="240" w:lineRule="auto"/>
    </w:pPr>
    <w:rPr>
      <w:rFonts w:asciiTheme="majorHAnsi" w:eastAsiaTheme="majorEastAsia" w:hAnsiTheme="majorHAnsi" w:cstheme="majorBidi"/>
      <w:color w:val="1F497D" w:themeColor="text2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34B6B"/>
    <w:rPr>
      <w:rFonts w:asciiTheme="majorHAnsi" w:eastAsiaTheme="majorEastAsia" w:hAnsiTheme="majorHAnsi" w:cstheme="majorBidi"/>
      <w:iCs/>
      <w:color w:val="1F497D" w:themeColor="text2"/>
      <w:spacing w:val="20"/>
      <w:sz w:val="24"/>
      <w:szCs w:val="24"/>
    </w:rPr>
  </w:style>
  <w:style w:type="character" w:styleId="Strong">
    <w:name w:val="Strong"/>
    <w:uiPriority w:val="22"/>
    <w:qFormat/>
    <w:rsid w:val="00A34B6B"/>
    <w:rPr>
      <w:b/>
      <w:bCs/>
      <w:spacing w:val="0"/>
    </w:rPr>
  </w:style>
  <w:style w:type="character" w:styleId="Emphasis">
    <w:name w:val="Emphasis"/>
    <w:uiPriority w:val="20"/>
    <w:qFormat/>
    <w:rsid w:val="00A34B6B"/>
    <w:rPr>
      <w:rFonts w:eastAsiaTheme="majorEastAsia" w:cstheme="majorBidi"/>
      <w:b/>
      <w:bCs/>
      <w:color w:val="943634" w:themeColor="accent2" w:themeShade="BF"/>
      <w:bdr w:val="single" w:sz="18" w:space="0" w:color="EEECE1" w:themeColor="background2"/>
      <w:shd w:val="clear" w:color="auto" w:fill="EEECE1" w:themeFill="background2"/>
    </w:rPr>
  </w:style>
  <w:style w:type="paragraph" w:styleId="NoSpacing">
    <w:name w:val="No Spacing"/>
    <w:basedOn w:val="Normal"/>
    <w:uiPriority w:val="1"/>
    <w:qFormat/>
    <w:rsid w:val="00A34B6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34B6B"/>
    <w:rPr>
      <w:b/>
      <w:i/>
      <w:color w:val="C0504D" w:themeColor="accent2"/>
    </w:rPr>
  </w:style>
  <w:style w:type="character" w:customStyle="1" w:styleId="QuoteChar">
    <w:name w:val="Quote Char"/>
    <w:basedOn w:val="DefaultParagraphFont"/>
    <w:link w:val="Quote"/>
    <w:uiPriority w:val="29"/>
    <w:rsid w:val="00A34B6B"/>
    <w:rPr>
      <w:b/>
      <w:i/>
      <w:iCs/>
      <w:color w:val="C0504D" w:themeColor="accent2"/>
      <w:sz w:val="24"/>
      <w:szCs w:val="2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4B6B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i/>
      <w:color w:val="C0504D" w:themeColor="accent2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4B6B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A34B6B"/>
    <w:rPr>
      <w:rFonts w:asciiTheme="majorHAnsi" w:eastAsiaTheme="majorEastAsia" w:hAnsiTheme="majorHAnsi" w:cstheme="majorBidi"/>
      <w:b/>
      <w:i/>
      <w:color w:val="4F81BD" w:themeColor="accent1"/>
    </w:rPr>
  </w:style>
  <w:style w:type="character" w:styleId="IntenseEmphasis">
    <w:name w:val="Intense Emphasis"/>
    <w:uiPriority w:val="21"/>
    <w:qFormat/>
    <w:rsid w:val="00A34B6B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A34B6B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A34B6B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A34B6B"/>
    <w:rPr>
      <w:rFonts w:asciiTheme="majorHAnsi" w:eastAsiaTheme="majorEastAsia" w:hAnsiTheme="majorHAnsi" w:cstheme="majorBidi"/>
      <w:b/>
      <w:bCs/>
      <w:smallCaps/>
      <w:color w:val="C0504D" w:themeColor="accent2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34B6B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99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Cs w:val="0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16E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180" w:line="240" w:lineRule="auto"/>
      <w:ind w:left="150" w:right="150"/>
    </w:pPr>
    <w:rPr>
      <w:rFonts w:ascii="Courier New" w:eastAsia="Times New Roman" w:hAnsi="Courier New" w:cs="Courier New"/>
      <w:iCs w:val="0"/>
      <w:szCs w:val="24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16E1C"/>
    <w:rPr>
      <w:rFonts w:ascii="Courier New" w:eastAsia="Times New Roman" w:hAnsi="Courier New" w:cs="Courier New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816E1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33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4569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44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08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506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856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137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499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21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976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545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9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956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1101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75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24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9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1127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17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44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18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23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45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855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7909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392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8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2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645F70EAFAA14F9B29A8C209A6AB80" ma:contentTypeVersion="6" ma:contentTypeDescription="Create a new document." ma:contentTypeScope="" ma:versionID="3f0df80921979dfb469a1b3dc66d69b4">
  <xsd:schema xmlns:xsd="http://www.w3.org/2001/XMLSchema" xmlns:xs="http://www.w3.org/2001/XMLSchema" xmlns:p="http://schemas.microsoft.com/office/2006/metadata/properties" xmlns:ns2="0304d489-af1e-4e70-b378-35bd4e136bfe" targetNamespace="http://schemas.microsoft.com/office/2006/metadata/properties" ma:root="true" ma:fieldsID="22cf6156d65e960757d9ad25e158abae" ns2:_="">
    <xsd:import namespace="0304d489-af1e-4e70-b378-35bd4e136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04d489-af1e-4e70-b378-35bd4e136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27DD2F-BEDB-4BD6-84AF-5792409D8D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13F097-7252-4447-B094-62F507CF07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BF9B479-5E34-4636-B221-26865381C0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A5E2F4-7410-402D-A711-5B6CA8D4B6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04d489-af1e-4e70-b378-35bd4e136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aham</dc:creator>
  <cp:lastModifiedBy>Billy Paisley</cp:lastModifiedBy>
  <cp:revision>5</cp:revision>
  <cp:lastPrinted>2014-04-20T01:07:00Z</cp:lastPrinted>
  <dcterms:created xsi:type="dcterms:W3CDTF">2021-01-22T16:01:00Z</dcterms:created>
  <dcterms:modified xsi:type="dcterms:W3CDTF">2021-03-11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645F70EAFAA14F9B29A8C209A6AB80</vt:lpwstr>
  </property>
</Properties>
</file>